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8F0E37" w14:textId="7B98F7AC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AC208E">
        <w:rPr>
          <w:rFonts w:ascii="Helvetica" w:hAnsi="Helvetica" w:cs="Arial"/>
          <w:b/>
          <w:i w:val="0"/>
          <w:sz w:val="22"/>
          <w:szCs w:val="22"/>
        </w:rPr>
        <w:t>60931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4B58FB7C" w14:textId="77777777" w:rsidR="00AC208E" w:rsidRDefault="00DC058D" w:rsidP="00AC208E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AC208E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584003</w:t>
        </w:r>
      </w:hyperlink>
    </w:p>
    <w:p w14:paraId="2FA283FC" w14:textId="4A7DFF84" w:rsidR="00421FEA" w:rsidRPr="0030230B" w:rsidRDefault="00421FEA" w:rsidP="009B7E05">
      <w:pPr>
        <w:rPr>
          <w:b/>
        </w:rPr>
      </w:pPr>
    </w:p>
    <w:p w14:paraId="7313A359" w14:textId="77777777" w:rsidR="00AC208E" w:rsidRPr="00AC208E" w:rsidRDefault="00C76775" w:rsidP="00AC208E">
      <w:pPr>
        <w:rPr>
          <w:rFonts w:ascii="Helvetica" w:hAnsi="Helvetica" w:cstheme="minorHAnsi"/>
          <w:b/>
          <w:bCs/>
          <w:sz w:val="28"/>
          <w:szCs w:val="28"/>
          <w:lang w:eastAsia="ja-JP"/>
        </w:rPr>
      </w:pPr>
      <w:r w:rsidRPr="007B7612">
        <w:rPr>
          <w:rFonts w:ascii="Helvetica" w:hAnsi="Helvetica" w:cs="Arial"/>
          <w:b/>
          <w:sz w:val="28"/>
          <w:szCs w:val="28"/>
        </w:rPr>
        <w:t>Title:</w:t>
      </w:r>
      <w:r w:rsidR="00AB01F4" w:rsidRPr="00AB01F4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AC208E" w:rsidRPr="00AC208E">
        <w:rPr>
          <w:rFonts w:ascii="Helvetica" w:hAnsi="Helvetica" w:cstheme="minorHAnsi"/>
          <w:b/>
          <w:bCs/>
          <w:sz w:val="28"/>
          <w:szCs w:val="28"/>
        </w:rPr>
        <w:t xml:space="preserve">A Rabbit Venous Interposition Model Mimicking </w:t>
      </w:r>
      <w:r w:rsidR="00AC208E" w:rsidRPr="00AC208E">
        <w:rPr>
          <w:rFonts w:ascii="Helvetica" w:hAnsi="Helvetica" w:cstheme="minorHAnsi"/>
          <w:b/>
          <w:bCs/>
          <w:sz w:val="28"/>
          <w:szCs w:val="28"/>
          <w:lang w:eastAsia="ja-JP"/>
        </w:rPr>
        <w:t>Revascularization Surgery Using Vein Grafts</w:t>
      </w:r>
      <w:r w:rsidR="00AC208E" w:rsidRPr="00AC208E" w:rsidDel="00FA0DC6">
        <w:rPr>
          <w:rFonts w:ascii="Helvetica" w:hAnsi="Helvetica" w:cstheme="minorHAnsi"/>
          <w:b/>
          <w:bCs/>
          <w:sz w:val="28"/>
          <w:szCs w:val="28"/>
        </w:rPr>
        <w:t xml:space="preserve"> </w:t>
      </w:r>
      <w:r w:rsidR="00AC208E" w:rsidRPr="00AC208E">
        <w:rPr>
          <w:rFonts w:ascii="Helvetica" w:hAnsi="Helvetica" w:cstheme="minorHAnsi"/>
          <w:b/>
          <w:bCs/>
          <w:sz w:val="28"/>
          <w:szCs w:val="28"/>
        </w:rPr>
        <w:t xml:space="preserve">to Assess Intimal Hyperplasia Under Arterial Blood Pressure </w:t>
      </w:r>
    </w:p>
    <w:p w14:paraId="103B5424" w14:textId="77777777" w:rsidR="00C76775" w:rsidRPr="00AC208E" w:rsidRDefault="00C76775" w:rsidP="00C76775">
      <w:pPr>
        <w:pStyle w:val="Default"/>
        <w:rPr>
          <w:rFonts w:ascii="Helvetica" w:hAnsi="Helvetica" w:cs="Helvetica"/>
          <w:sz w:val="28"/>
          <w:szCs w:val="28"/>
        </w:rPr>
      </w:pPr>
    </w:p>
    <w:p w14:paraId="5F661811" w14:textId="3CF00C74" w:rsidR="00AC208E" w:rsidRPr="00AC208E" w:rsidRDefault="00FA1A9D" w:rsidP="00AC208E">
      <w:pPr>
        <w:rPr>
          <w:rFonts w:ascii="Helvetica" w:hAnsi="Helvetica" w:cstheme="minorHAnsi"/>
          <w:bCs/>
          <w:sz w:val="28"/>
          <w:szCs w:val="28"/>
          <w:lang w:eastAsia="ja-JP"/>
        </w:rPr>
      </w:pPr>
      <w:r w:rsidRPr="00AC208E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proofErr w:type="spellStart"/>
      <w:r w:rsidR="00AC208E" w:rsidRPr="00AC208E">
        <w:rPr>
          <w:rFonts w:ascii="Helvetica" w:hAnsi="Helvetica" w:cstheme="minorHAnsi"/>
          <w:b/>
          <w:sz w:val="28"/>
          <w:szCs w:val="28"/>
          <w:lang w:eastAsia="ja-JP"/>
        </w:rPr>
        <w:t>Hiroomi</w:t>
      </w:r>
      <w:proofErr w:type="spellEnd"/>
      <w:r w:rsidR="00AC208E" w:rsidRPr="00AC208E">
        <w:rPr>
          <w:rFonts w:ascii="Helvetica" w:hAnsi="Helvetica" w:cstheme="minorHAnsi"/>
          <w:b/>
          <w:sz w:val="28"/>
          <w:szCs w:val="28"/>
          <w:lang w:eastAsia="ja-JP"/>
        </w:rPr>
        <w:t xml:space="preserve"> Nishio</w:t>
      </w:r>
      <w:r w:rsidR="00AC208E" w:rsidRPr="00AC208E">
        <w:rPr>
          <w:rFonts w:ascii="Helvetica" w:hAnsi="Helvetica" w:cstheme="minorHAnsi"/>
          <w:b/>
          <w:sz w:val="28"/>
          <w:szCs w:val="28"/>
          <w:vertAlign w:val="superscript"/>
          <w:lang w:eastAsia="ja-JP"/>
        </w:rPr>
        <w:t>1,3</w:t>
      </w:r>
      <w:r w:rsidR="00AC208E" w:rsidRPr="00AC208E">
        <w:rPr>
          <w:rFonts w:ascii="Helvetica" w:hAnsi="Helvetica" w:cstheme="minorHAnsi"/>
          <w:b/>
          <w:sz w:val="28"/>
          <w:szCs w:val="28"/>
          <w:lang w:eastAsia="ja-JP"/>
        </w:rPr>
        <w:t>, Kenji Minatoya</w:t>
      </w:r>
      <w:r w:rsidR="00AC208E" w:rsidRPr="00AC208E">
        <w:rPr>
          <w:rFonts w:ascii="Helvetica" w:hAnsi="Helvetica" w:cstheme="minorHAnsi"/>
          <w:b/>
          <w:sz w:val="28"/>
          <w:szCs w:val="28"/>
          <w:vertAlign w:val="superscript"/>
          <w:lang w:eastAsia="ja-JP"/>
        </w:rPr>
        <w:t>1</w:t>
      </w:r>
      <w:r w:rsidR="00AC208E" w:rsidRPr="00AC208E">
        <w:rPr>
          <w:rFonts w:ascii="Helvetica" w:hAnsi="Helvetica" w:cstheme="minorHAnsi"/>
          <w:b/>
          <w:sz w:val="28"/>
          <w:szCs w:val="28"/>
          <w:lang w:eastAsia="ja-JP"/>
        </w:rPr>
        <w:t>, and Hidetoshi Masumoto</w:t>
      </w:r>
      <w:r w:rsidR="00AC208E" w:rsidRPr="00AC208E">
        <w:rPr>
          <w:rFonts w:ascii="Helvetica" w:hAnsi="Helvetica" w:cstheme="minorHAnsi"/>
          <w:b/>
          <w:sz w:val="28"/>
          <w:szCs w:val="28"/>
          <w:vertAlign w:val="superscript"/>
          <w:lang w:eastAsia="ja-JP"/>
        </w:rPr>
        <w:t>1,2</w:t>
      </w:r>
    </w:p>
    <w:p w14:paraId="6AB62535" w14:textId="77777777" w:rsidR="00AC208E" w:rsidRPr="00AC208E" w:rsidRDefault="00AC208E" w:rsidP="00AC208E">
      <w:pPr>
        <w:rPr>
          <w:rFonts w:ascii="Helvetica" w:hAnsi="Helvetica" w:cstheme="minorHAnsi"/>
          <w:bCs/>
          <w:sz w:val="28"/>
          <w:szCs w:val="28"/>
          <w:lang w:eastAsia="ja-JP"/>
        </w:rPr>
      </w:pPr>
    </w:p>
    <w:p w14:paraId="68BE44B5" w14:textId="601A870B" w:rsidR="00AC208E" w:rsidRPr="00AC208E" w:rsidRDefault="00AC208E" w:rsidP="00AC208E">
      <w:pPr>
        <w:rPr>
          <w:rFonts w:ascii="Helvetica" w:hAnsi="Helvetica" w:cstheme="minorHAnsi"/>
          <w:bCs/>
          <w:sz w:val="28"/>
          <w:szCs w:val="28"/>
          <w:lang w:eastAsia="ja-JP"/>
        </w:rPr>
      </w:pPr>
      <w:r w:rsidRPr="00AC208E">
        <w:rPr>
          <w:rFonts w:ascii="Helvetica" w:hAnsi="Helvetica" w:cstheme="minorHAnsi"/>
          <w:bCs/>
          <w:sz w:val="28"/>
          <w:szCs w:val="28"/>
          <w:vertAlign w:val="superscript"/>
          <w:lang w:eastAsia="ja-JP"/>
        </w:rPr>
        <w:t>1</w:t>
      </w:r>
      <w:r w:rsidRPr="00AC208E">
        <w:rPr>
          <w:rFonts w:ascii="Helvetica" w:hAnsi="Helvetica" w:cstheme="minorHAnsi"/>
          <w:bCs/>
          <w:sz w:val="28"/>
          <w:szCs w:val="28"/>
          <w:lang w:eastAsia="ja-JP"/>
        </w:rPr>
        <w:t>Department of Cardiovascular Surgery, Graduate School of Medicine, Kyoto University</w:t>
      </w:r>
    </w:p>
    <w:p w14:paraId="665EC784" w14:textId="74BBA715" w:rsidR="00AC208E" w:rsidRPr="00AC208E" w:rsidRDefault="00AC208E" w:rsidP="00AC208E">
      <w:pPr>
        <w:rPr>
          <w:rFonts w:ascii="Helvetica" w:hAnsi="Helvetica" w:cstheme="minorHAnsi"/>
          <w:bCs/>
          <w:sz w:val="28"/>
          <w:szCs w:val="28"/>
          <w:lang w:eastAsia="ja-JP"/>
        </w:rPr>
      </w:pPr>
      <w:r w:rsidRPr="00AC208E">
        <w:rPr>
          <w:rFonts w:ascii="Helvetica" w:hAnsi="Helvetica" w:cstheme="minorHAnsi"/>
          <w:bCs/>
          <w:sz w:val="28"/>
          <w:szCs w:val="28"/>
          <w:vertAlign w:val="superscript"/>
          <w:lang w:eastAsia="ja-JP"/>
        </w:rPr>
        <w:t>2</w:t>
      </w:r>
      <w:r w:rsidRPr="00AC208E">
        <w:rPr>
          <w:rFonts w:ascii="Helvetica" w:hAnsi="Helvetica" w:cstheme="minorHAnsi"/>
          <w:bCs/>
          <w:sz w:val="28"/>
          <w:szCs w:val="28"/>
          <w:lang w:eastAsia="ja-JP"/>
        </w:rPr>
        <w:t>Clinical Translational Research Program, RIKEN Center for Biosystems Dynamics Research</w:t>
      </w:r>
    </w:p>
    <w:p w14:paraId="438F5ABF" w14:textId="5D190524" w:rsidR="001C5334" w:rsidRPr="00AC208E" w:rsidRDefault="00AC208E" w:rsidP="00AC208E">
      <w:pPr>
        <w:contextualSpacing/>
        <w:rPr>
          <w:rFonts w:ascii="Helvetica" w:hAnsi="Helvetica" w:cs="Helvetica"/>
          <w:sz w:val="28"/>
          <w:szCs w:val="28"/>
        </w:rPr>
      </w:pPr>
      <w:r w:rsidRPr="00AC208E">
        <w:rPr>
          <w:rFonts w:ascii="Helvetica" w:hAnsi="Helvetica" w:cstheme="minorHAnsi"/>
          <w:bCs/>
          <w:sz w:val="28"/>
          <w:szCs w:val="28"/>
          <w:vertAlign w:val="superscript"/>
          <w:lang w:eastAsia="ja-JP"/>
        </w:rPr>
        <w:t>3</w:t>
      </w:r>
      <w:r w:rsidRPr="00AC208E">
        <w:rPr>
          <w:rFonts w:ascii="Helvetica" w:hAnsi="Helvetica" w:cstheme="minorHAnsi"/>
          <w:bCs/>
          <w:sz w:val="28"/>
          <w:szCs w:val="28"/>
          <w:lang w:eastAsia="ja-JP"/>
        </w:rPr>
        <w:t>Present Affiliation: Department of Cardiovascular Surgery, Takamatsu Red Cross Hospital</w:t>
      </w:r>
    </w:p>
    <w:p w14:paraId="4CAB0D2C" w14:textId="77777777" w:rsidR="007B7612" w:rsidRDefault="007B7612" w:rsidP="00FA1A9D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DEA4F31" w14:textId="46C99AA1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084F6B48" w14:textId="77777777" w:rsidR="00AC208E" w:rsidRPr="00AC208E" w:rsidRDefault="00AC208E" w:rsidP="00FA1A9D">
      <w:pPr>
        <w:outlineLvl w:val="0"/>
        <w:rPr>
          <w:rFonts w:ascii="Helvetica" w:hAnsi="Helvetica" w:cstheme="minorHAnsi"/>
          <w:bCs/>
          <w:sz w:val="22"/>
          <w:szCs w:val="22"/>
          <w:lang w:eastAsia="ja-JP"/>
        </w:rPr>
      </w:pPr>
      <w:r w:rsidRPr="00AC208E">
        <w:rPr>
          <w:rFonts w:ascii="Helvetica" w:hAnsi="Helvetica" w:cstheme="minorHAnsi"/>
          <w:bCs/>
          <w:sz w:val="22"/>
          <w:szCs w:val="22"/>
          <w:lang w:eastAsia="ja-JP"/>
        </w:rPr>
        <w:t>Hidetoshi Masumoto</w:t>
      </w:r>
      <w:r w:rsidRPr="00AC208E">
        <w:rPr>
          <w:rFonts w:ascii="Helvetica" w:hAnsi="Helvetica" w:cstheme="minorHAnsi"/>
          <w:bCs/>
          <w:sz w:val="22"/>
          <w:szCs w:val="22"/>
          <w:lang w:eastAsia="ja-JP"/>
        </w:rPr>
        <w:tab/>
      </w:r>
      <w:r w:rsidRPr="00AC208E">
        <w:rPr>
          <w:rFonts w:ascii="Helvetica" w:hAnsi="Helvetica" w:cstheme="minorHAnsi"/>
          <w:bCs/>
          <w:sz w:val="22"/>
          <w:szCs w:val="22"/>
          <w:lang w:eastAsia="ja-JP"/>
        </w:rPr>
        <w:tab/>
      </w:r>
    </w:p>
    <w:p w14:paraId="3F3DF385" w14:textId="349E69D9" w:rsidR="00AC208E" w:rsidRPr="00AC208E" w:rsidRDefault="0029633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hyperlink r:id="rId8" w:history="1">
        <w:r w:rsidR="00AC208E" w:rsidRPr="00AC208E">
          <w:rPr>
            <w:rStyle w:val="Hyperlink"/>
            <w:rFonts w:ascii="Helvetica" w:hAnsi="Helvetica" w:cstheme="minorHAnsi"/>
            <w:bCs/>
            <w:sz w:val="22"/>
            <w:szCs w:val="22"/>
            <w:lang w:eastAsia="ja-JP"/>
          </w:rPr>
          <w:t>masumoto@kuhp.kyoto-u.ac.jp</w:t>
        </w:r>
      </w:hyperlink>
      <w:r w:rsidR="00AC208E" w:rsidRPr="00AC208E">
        <w:rPr>
          <w:rFonts w:ascii="Helvetica" w:hAnsi="Helvetica" w:cstheme="minorHAnsi"/>
          <w:bCs/>
          <w:sz w:val="22"/>
          <w:szCs w:val="22"/>
          <w:lang w:eastAsia="ja-JP"/>
        </w:rPr>
        <w:t xml:space="preserve"> </w:t>
      </w:r>
    </w:p>
    <w:p w14:paraId="57A75A4C" w14:textId="77777777" w:rsidR="00421FEA" w:rsidRPr="00AC208E" w:rsidRDefault="00421FEA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66E958E3" w:rsidR="00FA1A9D" w:rsidRPr="00AC208E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AC208E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AC208E">
        <w:rPr>
          <w:rFonts w:ascii="Helvetica" w:hAnsi="Helvetica" w:cs="Helvetica"/>
          <w:sz w:val="22"/>
          <w:szCs w:val="22"/>
        </w:rPr>
        <w:t xml:space="preserve"> </w:t>
      </w:r>
    </w:p>
    <w:p w14:paraId="3096A294" w14:textId="7E8F2A2E" w:rsidR="00AC208E" w:rsidRPr="00AC208E" w:rsidRDefault="0029633D" w:rsidP="00AC208E">
      <w:pPr>
        <w:rPr>
          <w:rFonts w:ascii="Helvetica" w:hAnsi="Helvetica" w:cstheme="minorHAnsi"/>
          <w:bCs/>
          <w:sz w:val="22"/>
          <w:szCs w:val="22"/>
          <w:lang w:eastAsia="ja-JP"/>
        </w:rPr>
      </w:pPr>
      <w:hyperlink r:id="rId9" w:history="1">
        <w:r w:rsidR="00AC208E" w:rsidRPr="00AC208E">
          <w:rPr>
            <w:rStyle w:val="Hyperlink"/>
            <w:rFonts w:ascii="Helvetica" w:hAnsi="Helvetica" w:cstheme="minorHAnsi"/>
            <w:bCs/>
            <w:sz w:val="22"/>
            <w:szCs w:val="22"/>
            <w:lang w:eastAsia="ja-JP"/>
          </w:rPr>
          <w:t>hnishio@kuhp.kyoto-u.ac.jp</w:t>
        </w:r>
      </w:hyperlink>
      <w:r w:rsidR="00AC208E" w:rsidRPr="00AC208E">
        <w:rPr>
          <w:rFonts w:ascii="Helvetica" w:hAnsi="Helvetica" w:cstheme="minorHAnsi"/>
          <w:bCs/>
          <w:sz w:val="22"/>
          <w:szCs w:val="22"/>
          <w:lang w:eastAsia="ja-JP"/>
        </w:rPr>
        <w:t xml:space="preserve"> </w:t>
      </w:r>
    </w:p>
    <w:p w14:paraId="2103F9E6" w14:textId="4557F19F" w:rsidR="00AC208E" w:rsidRPr="00AC208E" w:rsidRDefault="0029633D" w:rsidP="00AC208E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0" w:history="1">
        <w:r w:rsidR="00AC208E" w:rsidRPr="00AC208E">
          <w:rPr>
            <w:rStyle w:val="Hyperlink"/>
            <w:rFonts w:ascii="Helvetica" w:hAnsi="Helvetica" w:cstheme="minorHAnsi"/>
            <w:bCs/>
            <w:sz w:val="22"/>
            <w:szCs w:val="22"/>
            <w:lang w:eastAsia="ja-JP"/>
          </w:rPr>
          <w:t>minatoya@kuhp.kyoto-u.ac.jp</w:t>
        </w:r>
      </w:hyperlink>
      <w:r w:rsidR="00AC208E" w:rsidRPr="00AC208E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</w:p>
    <w:p w14:paraId="518AADC0" w14:textId="77777777" w:rsidR="00AB01F4" w:rsidRPr="009C2DBD" w:rsidRDefault="00AB01F4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302F41D" w14:textId="77777777" w:rsidR="001216E6" w:rsidRPr="00AC6588" w:rsidRDefault="001216E6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770BAA5A" w:rsidR="00FA1A9D" w:rsidRPr="00276448" w:rsidRDefault="00FA1A9D" w:rsidP="00276448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252C43">
        <w:rPr>
          <w:rFonts w:ascii="Helvetica" w:hAnsi="Helvetica"/>
          <w:sz w:val="22"/>
        </w:rPr>
        <w:t>involve</w:t>
      </w:r>
      <w:r w:rsidRPr="00AA132F">
        <w:rPr>
          <w:rFonts w:ascii="Helvetica" w:hAnsi="Helvetica"/>
          <w:sz w:val="22"/>
        </w:rPr>
        <w:t xml:space="preserve"> video microscopy</w:t>
      </w:r>
      <w:r w:rsidR="00276448">
        <w:rPr>
          <w:rFonts w:ascii="Helvetica" w:hAnsi="Helvetica"/>
          <w:sz w:val="22"/>
        </w:rPr>
        <w:t>? N</w:t>
      </w:r>
    </w:p>
    <w:p w14:paraId="142BA829" w14:textId="15934711" w:rsidR="00FA1A9D" w:rsidRPr="00276448" w:rsidRDefault="00FA1A9D" w:rsidP="00276448">
      <w:pPr>
        <w:spacing w:before="120"/>
        <w:rPr>
          <w:rFonts w:ascii="Helvetica" w:hAnsi="Helvetica"/>
          <w:bCs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276448">
        <w:rPr>
          <w:rFonts w:ascii="Helvetica" w:hAnsi="Helvetica"/>
          <w:bCs/>
          <w:sz w:val="22"/>
        </w:rPr>
        <w:t>N</w:t>
      </w:r>
    </w:p>
    <w:p w14:paraId="637F9FDA" w14:textId="77777777" w:rsidR="009D0491" w:rsidRPr="009D0491" w:rsidRDefault="00FA1A9D" w:rsidP="009D0491">
      <w:pPr>
        <w:spacing w:before="120"/>
        <w:rPr>
          <w:rFonts w:ascii="Helvetica" w:hAnsi="Helvetica"/>
          <w:color w:val="000000" w:themeColor="text1"/>
          <w:sz w:val="22"/>
        </w:rPr>
      </w:pPr>
      <w:r w:rsidRPr="009D0491">
        <w:rPr>
          <w:rFonts w:ascii="Helvetica" w:hAnsi="Helvetica"/>
          <w:b/>
          <w:color w:val="000000" w:themeColor="text1"/>
          <w:sz w:val="22"/>
        </w:rPr>
        <w:t>3.</w:t>
      </w:r>
      <w:r w:rsidRPr="009D0491">
        <w:rPr>
          <w:rFonts w:ascii="Helvetica" w:hAnsi="Helvetica"/>
          <w:color w:val="000000" w:themeColor="text1"/>
          <w:sz w:val="22"/>
        </w:rPr>
        <w:t xml:space="preserve"> Which steps from the protocol section below are the most</w:t>
      </w:r>
      <w:r w:rsidR="00DD601F" w:rsidRPr="009D0491">
        <w:rPr>
          <w:rFonts w:ascii="Helvetica" w:hAnsi="Helvetica"/>
          <w:color w:val="000000" w:themeColor="text1"/>
          <w:sz w:val="22"/>
        </w:rPr>
        <w:t xml:space="preserve"> visually</w:t>
      </w:r>
      <w:r w:rsidRPr="009D0491">
        <w:rPr>
          <w:rFonts w:ascii="Helvetica" w:hAnsi="Helvetica"/>
          <w:color w:val="000000" w:themeColor="text1"/>
          <w:sz w:val="22"/>
        </w:rPr>
        <w:t xml:space="preserve"> important? </w:t>
      </w:r>
    </w:p>
    <w:p w14:paraId="35598E07" w14:textId="32969F21" w:rsidR="009D0491" w:rsidRPr="009D0491" w:rsidRDefault="009D0491" w:rsidP="009D0491">
      <w:pPr>
        <w:spacing w:before="120"/>
        <w:rPr>
          <w:rFonts w:ascii="Helvetica" w:hAnsi="Helvetica"/>
          <w:b/>
          <w:bCs/>
          <w:color w:val="000000" w:themeColor="text1"/>
          <w:sz w:val="22"/>
        </w:rPr>
      </w:pPr>
      <w:r w:rsidRPr="008115D7">
        <w:rPr>
          <w:rFonts w:ascii="Helvetica" w:hAnsi="Helvetica"/>
          <w:color w:val="000000" w:themeColor="text1"/>
          <w:sz w:val="22"/>
        </w:rPr>
        <w:t>2.4., 2.5.,</w:t>
      </w:r>
      <w:r w:rsidRPr="009D0491">
        <w:rPr>
          <w:rFonts w:ascii="Helvetica" w:hAnsi="Helvetica"/>
          <w:b/>
          <w:bCs/>
          <w:color w:val="000000" w:themeColor="text1"/>
          <w:sz w:val="22"/>
        </w:rPr>
        <w:t xml:space="preserve"> </w:t>
      </w:r>
      <w:r w:rsidRPr="008115D7">
        <w:rPr>
          <w:rFonts w:ascii="Helvetica" w:hAnsi="Helvetica"/>
          <w:color w:val="000000" w:themeColor="text1"/>
          <w:sz w:val="22"/>
        </w:rPr>
        <w:t>3.5., 3.8.-3.10.</w:t>
      </w:r>
    </w:p>
    <w:p w14:paraId="31FA7565" w14:textId="77777777" w:rsidR="009D0491" w:rsidRPr="009D0491" w:rsidRDefault="00FA1A9D" w:rsidP="009D0491">
      <w:pPr>
        <w:spacing w:before="120"/>
        <w:rPr>
          <w:rFonts w:ascii="Helvetica" w:hAnsi="Helvetica"/>
          <w:color w:val="000000" w:themeColor="text1"/>
          <w:sz w:val="22"/>
        </w:rPr>
      </w:pPr>
      <w:r w:rsidRPr="009D0491">
        <w:rPr>
          <w:rFonts w:ascii="Helvetica" w:hAnsi="Helvetica"/>
          <w:b/>
          <w:color w:val="000000" w:themeColor="text1"/>
          <w:sz w:val="22"/>
        </w:rPr>
        <w:t>4.</w:t>
      </w:r>
      <w:r w:rsidRPr="009D0491">
        <w:rPr>
          <w:rFonts w:ascii="Helvetica" w:hAnsi="Helvetica"/>
          <w:color w:val="000000" w:themeColor="text1"/>
          <w:sz w:val="22"/>
        </w:rPr>
        <w:t xml:space="preserve"> What is the single most difficult aspect of this procedure and what do you do to ensure success? </w:t>
      </w:r>
    </w:p>
    <w:p w14:paraId="050C36D4" w14:textId="1E54B041" w:rsidR="00FA1A9D" w:rsidRPr="009D0491" w:rsidRDefault="00696338" w:rsidP="009D0491">
      <w:pPr>
        <w:spacing w:before="120"/>
        <w:rPr>
          <w:rFonts w:ascii="Helvetica" w:hAnsi="Helvetica"/>
          <w:color w:val="000000" w:themeColor="text1"/>
          <w:sz w:val="22"/>
          <w:lang w:eastAsia="ja-JP"/>
        </w:rPr>
      </w:pPr>
      <w:r w:rsidRPr="009D0491">
        <w:rPr>
          <w:rFonts w:ascii="Helvetica" w:hAnsi="Helvetica" w:hint="eastAsia"/>
          <w:color w:val="000000" w:themeColor="text1"/>
          <w:sz w:val="22"/>
          <w:lang w:eastAsia="ja-JP"/>
        </w:rPr>
        <w:t>3</w:t>
      </w:r>
      <w:r w:rsidRPr="009D0491">
        <w:rPr>
          <w:rFonts w:ascii="Helvetica" w:hAnsi="Helvetica"/>
          <w:color w:val="000000" w:themeColor="text1"/>
          <w:sz w:val="22"/>
          <w:lang w:eastAsia="ja-JP"/>
        </w:rPr>
        <w:t>.5</w:t>
      </w:r>
      <w:r w:rsidR="00315E30" w:rsidRPr="009D0491">
        <w:rPr>
          <w:rFonts w:ascii="Helvetica" w:hAnsi="Helvetica"/>
          <w:color w:val="000000" w:themeColor="text1"/>
          <w:sz w:val="22"/>
          <w:lang w:eastAsia="ja-JP"/>
        </w:rPr>
        <w:t>.</w:t>
      </w:r>
      <w:r w:rsidRPr="009D0491">
        <w:rPr>
          <w:rFonts w:ascii="Helvetica" w:hAnsi="Helvetica"/>
          <w:color w:val="000000" w:themeColor="text1"/>
          <w:sz w:val="22"/>
          <w:lang w:eastAsia="ja-JP"/>
        </w:rPr>
        <w:t>, 3.9. It may be difficult to anastomose the soft and thin wall of a rabbit jugular vein. In</w:t>
      </w:r>
      <w:r w:rsidR="0037032F" w:rsidRPr="009D0491">
        <w:rPr>
          <w:rFonts w:ascii="Helvetica" w:hAnsi="Helvetica"/>
          <w:color w:val="000000" w:themeColor="text1"/>
          <w:sz w:val="22"/>
          <w:lang w:eastAsia="ja-JP"/>
        </w:rPr>
        <w:t>appropriate</w:t>
      </w:r>
      <w:r w:rsidRPr="009D0491">
        <w:rPr>
          <w:rFonts w:ascii="Helvetica" w:hAnsi="Helvetica"/>
          <w:color w:val="000000" w:themeColor="text1"/>
          <w:sz w:val="22"/>
          <w:lang w:eastAsia="ja-JP"/>
        </w:rPr>
        <w:t xml:space="preserve"> stiches </w:t>
      </w:r>
      <w:r w:rsidR="0037032F" w:rsidRPr="009D0491">
        <w:rPr>
          <w:rFonts w:ascii="Helvetica" w:hAnsi="Helvetica"/>
          <w:color w:val="000000" w:themeColor="text1"/>
          <w:sz w:val="22"/>
          <w:lang w:eastAsia="ja-JP"/>
        </w:rPr>
        <w:t xml:space="preserve">result in a stenosis or occlusion at the anastomotic site. </w:t>
      </w:r>
      <w:r w:rsidR="00E94DB5" w:rsidRPr="009D0491">
        <w:rPr>
          <w:rFonts w:ascii="Helvetica" w:hAnsi="Helvetica"/>
          <w:color w:val="000000" w:themeColor="text1"/>
          <w:sz w:val="22"/>
          <w:lang w:eastAsia="ja-JP"/>
        </w:rPr>
        <w:t xml:space="preserve">It is important to </w:t>
      </w:r>
      <w:r w:rsidR="0037032F" w:rsidRPr="009D0491">
        <w:rPr>
          <w:rFonts w:ascii="Helvetica" w:hAnsi="Helvetica"/>
          <w:color w:val="000000" w:themeColor="text1"/>
          <w:sz w:val="22"/>
          <w:lang w:eastAsia="ja-JP"/>
        </w:rPr>
        <w:t>confirm that any stich does not go through the posterior wall whenever placing it.</w:t>
      </w:r>
    </w:p>
    <w:p w14:paraId="40A01E6F" w14:textId="67884B74" w:rsidR="00FA1A9D" w:rsidRPr="009D0491" w:rsidRDefault="00FA1A9D" w:rsidP="00FA1A9D">
      <w:pPr>
        <w:spacing w:before="120"/>
        <w:rPr>
          <w:rFonts w:ascii="Helvetica" w:hAnsi="Helvetica"/>
          <w:color w:val="000000" w:themeColor="text1"/>
          <w:sz w:val="22"/>
          <w:szCs w:val="22"/>
        </w:rPr>
      </w:pPr>
      <w:r w:rsidRPr="009D0491">
        <w:rPr>
          <w:rFonts w:ascii="Helvetica" w:hAnsi="Helvetica"/>
          <w:b/>
          <w:color w:val="000000" w:themeColor="text1"/>
          <w:sz w:val="22"/>
        </w:rPr>
        <w:t>5.</w:t>
      </w:r>
      <w:r w:rsidRPr="009D0491">
        <w:rPr>
          <w:rFonts w:ascii="Helvetica" w:hAnsi="Helvetica"/>
          <w:color w:val="000000" w:themeColor="text1"/>
          <w:sz w:val="22"/>
        </w:rPr>
        <w:t xml:space="preserve"> Will the filming </w:t>
      </w:r>
      <w:r w:rsidRPr="009D0491">
        <w:rPr>
          <w:rFonts w:ascii="Helvetica" w:hAnsi="Helvetica"/>
          <w:color w:val="000000" w:themeColor="text1"/>
          <w:sz w:val="22"/>
          <w:szCs w:val="22"/>
        </w:rPr>
        <w:t>need to take place in multiple locations</w:t>
      </w:r>
      <w:r w:rsidR="001461AF" w:rsidRPr="009D0491">
        <w:rPr>
          <w:rFonts w:ascii="Helvetica" w:hAnsi="Helvetica"/>
          <w:color w:val="000000" w:themeColor="text1"/>
          <w:sz w:val="22"/>
          <w:szCs w:val="22"/>
        </w:rPr>
        <w:t xml:space="preserve"> (greater than walking distance)</w:t>
      </w:r>
      <w:r w:rsidRPr="009D0491">
        <w:rPr>
          <w:rFonts w:ascii="Helvetica" w:hAnsi="Helvetica"/>
          <w:color w:val="000000" w:themeColor="text1"/>
          <w:sz w:val="22"/>
          <w:szCs w:val="22"/>
        </w:rPr>
        <w:t xml:space="preserve">? </w:t>
      </w:r>
      <w:r w:rsidR="009D0491" w:rsidRPr="009D0491">
        <w:rPr>
          <w:rFonts w:ascii="Helvetica" w:hAnsi="Helvetica"/>
          <w:bCs/>
          <w:color w:val="000000" w:themeColor="text1"/>
          <w:sz w:val="22"/>
          <w:szCs w:val="22"/>
        </w:rPr>
        <w:t>N</w:t>
      </w:r>
    </w:p>
    <w:p w14:paraId="6D077097" w14:textId="62632CDE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67C4C01B" w14:textId="77777777" w:rsidR="00C57ADC" w:rsidRDefault="00472EB7" w:rsidP="00C57ADC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Hidetoshi Masumoto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ja-JP"/>
        </w:rPr>
        <w:t>O</w:t>
      </w:r>
      <w:r>
        <w:rPr>
          <w:rFonts w:ascii="Helvetica" w:hAnsi="Helvetica" w:cs="Arial"/>
          <w:sz w:val="22"/>
          <w:szCs w:val="22"/>
          <w:lang w:eastAsia="ja-JP"/>
        </w:rPr>
        <w:t>ur protocol provides an easy, cost-effective, reproducible</w:t>
      </w:r>
      <w:r w:rsidR="00D22563">
        <w:rPr>
          <w:rFonts w:ascii="Helvetica" w:hAnsi="Helvetica" w:cs="Arial"/>
          <w:sz w:val="22"/>
          <w:szCs w:val="22"/>
          <w:lang w:eastAsia="ja-JP"/>
        </w:rPr>
        <w:t>,</w:t>
      </w:r>
      <w:r>
        <w:rPr>
          <w:rFonts w:ascii="Helvetica" w:hAnsi="Helvetica" w:cs="Arial"/>
          <w:sz w:val="22"/>
          <w:szCs w:val="22"/>
          <w:lang w:eastAsia="ja-JP"/>
        </w:rPr>
        <w:t xml:space="preserve"> and clinically relevant model for researchers in the field of venous intimal hyperplasia</w:t>
      </w:r>
      <w:r w:rsidR="00994667">
        <w:rPr>
          <w:rFonts w:ascii="Helvetica" w:hAnsi="Helvetica" w:cs="Arial"/>
          <w:sz w:val="22"/>
          <w:szCs w:val="22"/>
          <w:lang w:eastAsia="ja-JP"/>
        </w:rPr>
        <w:t xml:space="preserve"> </w:t>
      </w:r>
      <w:r w:rsidR="00994667">
        <w:rPr>
          <w:rFonts w:ascii="Helvetica" w:hAnsi="Helvetica" w:cs="Arial"/>
          <w:b/>
          <w:bCs/>
          <w:sz w:val="22"/>
          <w:szCs w:val="22"/>
          <w:lang w:eastAsia="ja-JP"/>
        </w:rPr>
        <w:t>[1]</w:t>
      </w:r>
      <w:r w:rsidR="00994667">
        <w:rPr>
          <w:rFonts w:ascii="Helvetica" w:hAnsi="Helvetica" w:cs="Arial"/>
          <w:sz w:val="22"/>
          <w:szCs w:val="22"/>
          <w:lang w:eastAsia="ja-JP"/>
        </w:rPr>
        <w:t>.</w:t>
      </w:r>
    </w:p>
    <w:p w14:paraId="6E285B79" w14:textId="77777777" w:rsidR="00C57ADC" w:rsidRPr="00C57ADC" w:rsidRDefault="00C57ADC" w:rsidP="00C57ADC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708375DB" w14:textId="020AA9FF" w:rsidR="00FD64B9" w:rsidRPr="00C57ADC" w:rsidRDefault="00FD64B9" w:rsidP="00C57ADC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57ADC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6D80297E" w14:textId="77777777" w:rsidR="00C57ADC" w:rsidRDefault="00C65C6D" w:rsidP="00C57ADC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Hidetoshi Masumoto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D22563">
        <w:rPr>
          <w:rFonts w:ascii="Helvetica" w:hAnsi="Helvetica" w:cs="Arial"/>
          <w:sz w:val="22"/>
          <w:szCs w:val="22"/>
        </w:rPr>
        <w:t xml:space="preserve">Our protocol is economically, clinically, and technically balanced. Therefore, it is highly recommended for researchers who want to apply their </w:t>
      </w:r>
      <w:r w:rsidR="00D22563" w:rsidRPr="00994667">
        <w:rPr>
          <w:rFonts w:ascii="Helvetica" w:hAnsi="Helvetica" w:cs="Arial"/>
          <w:i/>
          <w:iCs/>
          <w:sz w:val="22"/>
          <w:szCs w:val="22"/>
        </w:rPr>
        <w:t>in vitro</w:t>
      </w:r>
      <w:r w:rsidR="00D22563">
        <w:rPr>
          <w:rFonts w:ascii="Helvetica" w:hAnsi="Helvetica" w:cs="Arial"/>
          <w:sz w:val="22"/>
          <w:szCs w:val="22"/>
        </w:rPr>
        <w:t xml:space="preserve"> outcomes to an </w:t>
      </w:r>
      <w:r w:rsidR="00D22563" w:rsidRPr="00994667">
        <w:rPr>
          <w:rFonts w:ascii="Helvetica" w:hAnsi="Helvetica" w:cs="Arial"/>
          <w:i/>
          <w:iCs/>
          <w:sz w:val="22"/>
          <w:szCs w:val="22"/>
        </w:rPr>
        <w:t>in vivo</w:t>
      </w:r>
      <w:r w:rsidR="00D22563">
        <w:rPr>
          <w:rFonts w:ascii="Helvetica" w:hAnsi="Helvetica" w:cs="Arial"/>
          <w:sz w:val="22"/>
          <w:szCs w:val="22"/>
        </w:rPr>
        <w:t xml:space="preserve"> setting </w:t>
      </w:r>
      <w:r w:rsidR="00994667">
        <w:rPr>
          <w:rFonts w:ascii="Helvetica" w:hAnsi="Helvetica" w:cs="Arial"/>
          <w:b/>
          <w:bCs/>
          <w:sz w:val="22"/>
          <w:szCs w:val="22"/>
        </w:rPr>
        <w:t>[1]</w:t>
      </w:r>
      <w:r w:rsidR="00994667">
        <w:rPr>
          <w:rFonts w:ascii="Helvetica" w:hAnsi="Helvetica" w:cs="Arial"/>
          <w:sz w:val="22"/>
          <w:szCs w:val="22"/>
        </w:rPr>
        <w:t>.</w:t>
      </w:r>
    </w:p>
    <w:p w14:paraId="5FCD39AB" w14:textId="77777777" w:rsidR="00C57ADC" w:rsidRPr="00C57ADC" w:rsidRDefault="00C57ADC" w:rsidP="00C57ADC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1ACAF31C" w14:textId="68C4C52D" w:rsidR="00FD64B9" w:rsidRPr="00C57ADC" w:rsidRDefault="00FD64B9" w:rsidP="00C57ADC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57ADC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547FA271" w14:textId="77777777" w:rsidR="00336C61" w:rsidRPr="00994667" w:rsidRDefault="00336C61" w:rsidP="00994667">
      <w:pPr>
        <w:outlineLvl w:val="0"/>
        <w:rPr>
          <w:rFonts w:ascii="Helvetica" w:hAnsi="Helvetica" w:cs="Arial"/>
          <w:sz w:val="22"/>
          <w:szCs w:val="22"/>
        </w:rPr>
      </w:pPr>
    </w:p>
    <w:p w14:paraId="0C3ACC6B" w14:textId="4D3578CA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1B3024" w:rsidRDefault="00330F1B" w:rsidP="00994667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E094337" w14:textId="77777777" w:rsidR="00C57ADC" w:rsidRDefault="00F44998" w:rsidP="00C57ADC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Hiroomi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Nishio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/>
          <w:sz w:val="22"/>
          <w:szCs w:val="22"/>
        </w:rPr>
        <w:t xml:space="preserve">We believe </w:t>
      </w:r>
      <w:r w:rsidR="000A7096">
        <w:rPr>
          <w:rFonts w:ascii="Helvetica" w:hAnsi="Helvetica" w:cs="Arial"/>
          <w:sz w:val="22"/>
          <w:szCs w:val="22"/>
        </w:rPr>
        <w:t xml:space="preserve">that </w:t>
      </w:r>
      <w:r>
        <w:rPr>
          <w:rFonts w:ascii="Helvetica" w:hAnsi="Helvetica" w:cs="Arial"/>
          <w:sz w:val="22"/>
          <w:szCs w:val="22"/>
        </w:rPr>
        <w:t xml:space="preserve">our protocol </w:t>
      </w:r>
      <w:r w:rsidR="000A7096">
        <w:rPr>
          <w:rFonts w:ascii="Helvetica" w:hAnsi="Helvetica" w:cs="Arial"/>
          <w:sz w:val="22"/>
          <w:szCs w:val="22"/>
        </w:rPr>
        <w:t>can</w:t>
      </w:r>
      <w:r>
        <w:rPr>
          <w:rFonts w:ascii="Helvetica" w:hAnsi="Helvetica" w:cs="Arial"/>
          <w:sz w:val="22"/>
          <w:szCs w:val="22"/>
        </w:rPr>
        <w:t xml:space="preserve"> be applied to a larger animal model for</w:t>
      </w:r>
      <w:r w:rsidR="000A7096">
        <w:rPr>
          <w:rFonts w:ascii="Helvetica" w:hAnsi="Helvetica" w:cs="Arial"/>
          <w:sz w:val="22"/>
          <w:szCs w:val="22"/>
        </w:rPr>
        <w:t xml:space="preserve"> the</w:t>
      </w:r>
      <w:r>
        <w:rPr>
          <w:rFonts w:ascii="Helvetica" w:hAnsi="Helvetica" w:cs="Arial"/>
          <w:sz w:val="22"/>
          <w:szCs w:val="22"/>
        </w:rPr>
        <w:t xml:space="preserve"> development of new treatment strateg</w:t>
      </w:r>
      <w:r w:rsidR="000A7096">
        <w:rPr>
          <w:rFonts w:ascii="Helvetica" w:hAnsi="Helvetica" w:cs="Arial"/>
          <w:sz w:val="22"/>
          <w:szCs w:val="22"/>
        </w:rPr>
        <w:t>ies</w:t>
      </w:r>
      <w:r>
        <w:rPr>
          <w:rFonts w:ascii="Helvetica" w:hAnsi="Helvetica" w:cs="Arial"/>
          <w:sz w:val="22"/>
          <w:szCs w:val="22"/>
        </w:rPr>
        <w:t xml:space="preserve"> </w:t>
      </w:r>
      <w:r w:rsidR="000A7096">
        <w:rPr>
          <w:rFonts w:ascii="Helvetica" w:hAnsi="Helvetica" w:cs="Arial"/>
          <w:sz w:val="22"/>
          <w:szCs w:val="22"/>
        </w:rPr>
        <w:t>in</w:t>
      </w:r>
      <w:r>
        <w:rPr>
          <w:rFonts w:ascii="Helvetica" w:hAnsi="Helvetica" w:cs="Arial"/>
          <w:sz w:val="22"/>
          <w:szCs w:val="22"/>
        </w:rPr>
        <w:t xml:space="preserve"> ischemic heart and lower extremity diseases</w:t>
      </w:r>
      <w:r w:rsidR="00994667">
        <w:rPr>
          <w:rFonts w:ascii="Helvetica" w:hAnsi="Helvetica" w:cs="Arial"/>
          <w:sz w:val="22"/>
          <w:szCs w:val="22"/>
        </w:rPr>
        <w:t xml:space="preserve"> </w:t>
      </w:r>
      <w:r w:rsidR="00994667">
        <w:rPr>
          <w:rFonts w:ascii="Helvetica" w:hAnsi="Helvetica" w:cs="Arial"/>
          <w:b/>
          <w:bCs/>
          <w:sz w:val="22"/>
          <w:szCs w:val="22"/>
        </w:rPr>
        <w:t>[1]</w:t>
      </w:r>
      <w:r w:rsidR="00994667">
        <w:rPr>
          <w:rFonts w:ascii="Helvetica" w:hAnsi="Helvetica" w:cs="Arial"/>
          <w:sz w:val="22"/>
          <w:szCs w:val="22"/>
        </w:rPr>
        <w:t>.</w:t>
      </w:r>
    </w:p>
    <w:p w14:paraId="0BB46333" w14:textId="77777777" w:rsidR="00C57ADC" w:rsidRPr="00C57ADC" w:rsidRDefault="00C57ADC" w:rsidP="00C57ADC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1204C0B8" w14:textId="34646CF3" w:rsidR="008D7A48" w:rsidRPr="00C57ADC" w:rsidRDefault="008D7A48" w:rsidP="00C57ADC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57ADC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506C69ED" w14:textId="77777777" w:rsidR="00511F52" w:rsidRPr="00511F52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2765F935" w14:textId="77777777" w:rsidR="00C57ADC" w:rsidRDefault="00A85E24" w:rsidP="00C57ADC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Hiroomi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Nishio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D15864">
        <w:rPr>
          <w:rFonts w:ascii="Helvetica" w:hAnsi="Helvetica" w:cs="Arial"/>
          <w:sz w:val="22"/>
          <w:szCs w:val="22"/>
        </w:rPr>
        <w:t xml:space="preserve">Our protocol </w:t>
      </w:r>
      <w:r w:rsidR="000A7096">
        <w:rPr>
          <w:rFonts w:ascii="Helvetica" w:hAnsi="Helvetica" w:cs="Arial"/>
          <w:sz w:val="22"/>
          <w:szCs w:val="22"/>
        </w:rPr>
        <w:t>is mainly relevant to</w:t>
      </w:r>
      <w:r w:rsidR="00D15864">
        <w:rPr>
          <w:rFonts w:ascii="Helvetica" w:hAnsi="Helvetica" w:cs="Arial"/>
          <w:sz w:val="22"/>
          <w:szCs w:val="22"/>
        </w:rPr>
        <w:t xml:space="preserve"> the field of cardiovascular surgery. </w:t>
      </w:r>
      <w:r w:rsidR="00355701">
        <w:rPr>
          <w:rFonts w:ascii="Helvetica" w:hAnsi="Helvetica" w:cs="Arial"/>
          <w:sz w:val="22"/>
          <w:szCs w:val="22"/>
        </w:rPr>
        <w:t xml:space="preserve">However, it </w:t>
      </w:r>
      <w:r w:rsidR="000A7096">
        <w:rPr>
          <w:rFonts w:ascii="Helvetica" w:hAnsi="Helvetica" w:cs="Arial"/>
          <w:sz w:val="22"/>
          <w:szCs w:val="22"/>
        </w:rPr>
        <w:t>may also be used to</w:t>
      </w:r>
      <w:r w:rsidR="00355701">
        <w:rPr>
          <w:rFonts w:ascii="Helvetica" w:hAnsi="Helvetica" w:cs="Arial"/>
          <w:sz w:val="22"/>
          <w:szCs w:val="22"/>
        </w:rPr>
        <w:t xml:space="preserve"> address degenerative change</w:t>
      </w:r>
      <w:r w:rsidR="000A7096">
        <w:rPr>
          <w:rFonts w:ascii="Helvetica" w:hAnsi="Helvetica" w:cs="Arial"/>
          <w:sz w:val="22"/>
          <w:szCs w:val="22"/>
        </w:rPr>
        <w:t>s</w:t>
      </w:r>
      <w:r w:rsidR="00355701">
        <w:rPr>
          <w:rFonts w:ascii="Helvetica" w:hAnsi="Helvetica" w:cs="Arial"/>
          <w:sz w:val="22"/>
          <w:szCs w:val="22"/>
        </w:rPr>
        <w:t xml:space="preserve"> </w:t>
      </w:r>
      <w:r w:rsidR="000A7096">
        <w:rPr>
          <w:rFonts w:ascii="Helvetica" w:hAnsi="Helvetica" w:cs="Arial"/>
          <w:sz w:val="22"/>
          <w:szCs w:val="22"/>
        </w:rPr>
        <w:t>in</w:t>
      </w:r>
      <w:r w:rsidR="00355701">
        <w:rPr>
          <w:rFonts w:ascii="Helvetica" w:hAnsi="Helvetica" w:cs="Arial"/>
          <w:sz w:val="22"/>
          <w:szCs w:val="22"/>
        </w:rPr>
        <w:t xml:space="preserve"> arteriovenous fistula</w:t>
      </w:r>
      <w:r w:rsidR="000A7096">
        <w:rPr>
          <w:rFonts w:ascii="Helvetica" w:hAnsi="Helvetica" w:cs="Arial"/>
          <w:sz w:val="22"/>
          <w:szCs w:val="22"/>
        </w:rPr>
        <w:t>s</w:t>
      </w:r>
      <w:r w:rsidR="00355701">
        <w:rPr>
          <w:rFonts w:ascii="Helvetica" w:hAnsi="Helvetica" w:cs="Arial"/>
          <w:sz w:val="22"/>
          <w:szCs w:val="22"/>
        </w:rPr>
        <w:t xml:space="preserve"> in patients with end-stage renal disease</w:t>
      </w:r>
      <w:r w:rsidR="00994667">
        <w:rPr>
          <w:rFonts w:ascii="Helvetica" w:hAnsi="Helvetica" w:cs="Arial"/>
          <w:sz w:val="22"/>
          <w:szCs w:val="22"/>
        </w:rPr>
        <w:t xml:space="preserve"> </w:t>
      </w:r>
      <w:r w:rsidR="00994667">
        <w:rPr>
          <w:rFonts w:ascii="Helvetica" w:hAnsi="Helvetica" w:cs="Arial"/>
          <w:b/>
          <w:bCs/>
          <w:sz w:val="22"/>
          <w:szCs w:val="22"/>
        </w:rPr>
        <w:t>[1]</w:t>
      </w:r>
      <w:r w:rsidR="00994667">
        <w:rPr>
          <w:rFonts w:ascii="Helvetica" w:hAnsi="Helvetica" w:cs="Arial"/>
          <w:sz w:val="22"/>
          <w:szCs w:val="22"/>
        </w:rPr>
        <w:t>.</w:t>
      </w:r>
    </w:p>
    <w:p w14:paraId="06832BF2" w14:textId="77777777" w:rsidR="00C57ADC" w:rsidRPr="00C57ADC" w:rsidRDefault="00C57ADC" w:rsidP="00C57ADC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3489EC34" w14:textId="0E163F32" w:rsidR="00336C61" w:rsidRPr="00C57ADC" w:rsidRDefault="008D7A48" w:rsidP="00C57ADC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C57ADC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1CC66E81" w14:textId="77777777" w:rsidR="00336C61" w:rsidRPr="006A6324" w:rsidRDefault="00336C61" w:rsidP="00330F1B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4691FC9D" w14:textId="77777777" w:rsidR="001819E3" w:rsidRPr="006A6324" w:rsidRDefault="00EA60D4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Ethics title card: (for human subjects or animal work</w:t>
      </w:r>
      <w:r w:rsidR="00CF22F6" w:rsidRPr="006A6324">
        <w:rPr>
          <w:rFonts w:ascii="Helvetica" w:hAnsi="Helvetica" w:cs="Arial"/>
          <w:b/>
          <w:sz w:val="22"/>
          <w:szCs w:val="22"/>
        </w:rPr>
        <w:t>, does not count toward word length total)</w:t>
      </w:r>
    </w:p>
    <w:p w14:paraId="11FC974A" w14:textId="77777777" w:rsidR="00EA60D4" w:rsidRPr="006A6324" w:rsidRDefault="00EA60D4" w:rsidP="00330F1B">
      <w:pPr>
        <w:ind w:left="360"/>
        <w:contextualSpacing/>
        <w:rPr>
          <w:rFonts w:ascii="Helvetica" w:hAnsi="Helvetica" w:cs="Arial"/>
          <w:b/>
          <w:sz w:val="22"/>
          <w:szCs w:val="22"/>
        </w:rPr>
      </w:pPr>
    </w:p>
    <w:p w14:paraId="2244BA31" w14:textId="2F96CB25" w:rsidR="00EA60D4" w:rsidRPr="006A6324" w:rsidRDefault="00EA60D4" w:rsidP="00FA1A9D">
      <w:pPr>
        <w:numPr>
          <w:ilvl w:val="1"/>
          <w:numId w:val="9"/>
        </w:numPr>
        <w:contextualSpacing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Procedures involving animal subjects have been approved by the Institutional </w:t>
      </w:r>
      <w:r w:rsidRPr="00994667">
        <w:rPr>
          <w:rFonts w:ascii="Helvetica" w:hAnsi="Helvetica" w:cs="Arial"/>
          <w:sz w:val="22"/>
          <w:szCs w:val="22"/>
        </w:rPr>
        <w:t>Animal Care and Use Committee (IACUC</w:t>
      </w:r>
      <w:r w:rsidR="001115D1" w:rsidRPr="00994667">
        <w:rPr>
          <w:rFonts w:ascii="Helvetica" w:hAnsi="Helvetica" w:cs="Arial"/>
          <w:sz w:val="22"/>
          <w:szCs w:val="22"/>
        </w:rPr>
        <w:t>)</w:t>
      </w:r>
      <w:r w:rsidR="00B340A8" w:rsidRPr="00994667">
        <w:rPr>
          <w:rFonts w:ascii="Helvetica" w:hAnsi="Helvetica" w:cs="Arial"/>
          <w:sz w:val="22"/>
          <w:szCs w:val="22"/>
        </w:rPr>
        <w:t xml:space="preserve"> </w:t>
      </w:r>
      <w:r w:rsidR="00994667" w:rsidRPr="00994667">
        <w:rPr>
          <w:rFonts w:ascii="Helvetica" w:hAnsi="Helvetica" w:cs="Arial"/>
          <w:sz w:val="22"/>
          <w:szCs w:val="22"/>
        </w:rPr>
        <w:t>at</w:t>
      </w:r>
      <w:r w:rsidRPr="00994667">
        <w:rPr>
          <w:rFonts w:ascii="Helvetica" w:hAnsi="Helvetica" w:cs="Arial"/>
          <w:sz w:val="22"/>
          <w:szCs w:val="22"/>
        </w:rPr>
        <w:t> </w:t>
      </w:r>
      <w:r w:rsidR="00A87CA9" w:rsidRPr="00994667">
        <w:rPr>
          <w:rFonts w:ascii="Helvetica" w:hAnsi="Helvetica" w:cs="Arial"/>
          <w:iCs/>
          <w:sz w:val="22"/>
          <w:szCs w:val="22"/>
        </w:rPr>
        <w:t>Kyoto University</w:t>
      </w:r>
      <w:r w:rsidR="00994667" w:rsidRPr="00994667">
        <w:rPr>
          <w:rFonts w:ascii="Helvetica" w:hAnsi="Helvetica" w:cs="Arial"/>
          <w:iCs/>
          <w:sz w:val="22"/>
          <w:szCs w:val="22"/>
        </w:rPr>
        <w:t>.</w:t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7E524B7F" w14:textId="73B41A0A" w:rsidR="00AB01F4" w:rsidRPr="00462BEA" w:rsidRDefault="00462BEA" w:rsidP="009D0BB9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>
        <w:rPr>
          <w:rFonts w:ascii="Helvetica" w:hAnsi="Helvetica" w:cstheme="minorHAnsi"/>
          <w:b/>
          <w:i w:val="0"/>
          <w:iCs/>
          <w:color w:val="000000" w:themeColor="text1"/>
          <w:sz w:val="22"/>
          <w:szCs w:val="22"/>
        </w:rPr>
        <w:t>Jugular Vein Harvest</w:t>
      </w:r>
    </w:p>
    <w:p w14:paraId="3F3D281E" w14:textId="524FB8D1" w:rsidR="00462BEA" w:rsidRDefault="00462BEA" w:rsidP="00462BEA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After local anesthetic and prophylactic antibiotic and analgesia administration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-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TXT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, disinfect the surgical site with </w:t>
      </w:r>
      <w:r w:rsidR="001B04D4">
        <w:rPr>
          <w:rFonts w:ascii="Helvetica" w:hAnsi="Helvetica" w:cstheme="minorHAnsi"/>
          <w:bCs/>
          <w:i w:val="0"/>
          <w:iCs/>
          <w:sz w:val="22"/>
          <w:szCs w:val="22"/>
        </w:rPr>
        <w:t>10% povidone-iodine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and make a 50-60-millimeter incision </w:t>
      </w:r>
      <w:r w:rsidR="00DC2F8C" w:rsidRPr="00A54F89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 xml:space="preserve">with </w:t>
      </w:r>
      <w:r w:rsidR="00A54F89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 xml:space="preserve">a </w:t>
      </w:r>
      <w:bookmarkStart w:id="0" w:name="_GoBack"/>
      <w:bookmarkEnd w:id="0"/>
      <w:r w:rsidR="00DC2F8C" w:rsidRPr="00A54F89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surgical scalpel</w:t>
      </w:r>
      <w:r w:rsidR="00DC2F8C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in the cervical region of the anesthetized, male, Japanese, white rabbit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3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5F57F907" w14:textId="05A26701" w:rsidR="00462BEA" w:rsidRPr="00462BEA" w:rsidRDefault="00462BEA" w:rsidP="00462BE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WIDE: Talent injecting anesthetic and/or antibiotic </w:t>
      </w:r>
      <w:r w:rsidR="00647132" w:rsidRPr="00647132">
        <w:rPr>
          <w:rFonts w:ascii="Helvetica" w:hAnsi="Helvetica" w:cstheme="minorHAnsi"/>
          <w:bCs/>
          <w:color w:val="4472C4" w:themeColor="accent1"/>
          <w:sz w:val="22"/>
          <w:szCs w:val="22"/>
          <w:lang w:eastAsia="ja-JP"/>
        </w:rPr>
        <w:t>Videographer: More Talent than rabbit in shot</w:t>
      </w:r>
      <w:r w:rsidR="00647132">
        <w:rPr>
          <w:rFonts w:ascii="Helvetica" w:hAnsi="Helvetica" w:cstheme="minorHAnsi"/>
          <w:b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 xml:space="preserve">TEXT: </w:t>
      </w:r>
      <w:r>
        <w:rPr>
          <w:rFonts w:ascii="Helvetica" w:hAnsi="Helvetica" w:cstheme="minorHAnsi"/>
          <w:b/>
          <w:sz w:val="22"/>
          <w:szCs w:val="22"/>
        </w:rPr>
        <w:t>e.g.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 xml:space="preserve">, anesthetic: lidocaine </w:t>
      </w:r>
      <w:proofErr w:type="spellStart"/>
      <w:r>
        <w:rPr>
          <w:rFonts w:ascii="Helvetica" w:hAnsi="Helvetica" w:cstheme="minorHAnsi"/>
          <w:b/>
          <w:i w:val="0"/>
          <w:iCs/>
          <w:sz w:val="22"/>
          <w:szCs w:val="22"/>
        </w:rPr>
        <w:t>s.c.</w:t>
      </w:r>
      <w:proofErr w:type="spellEnd"/>
      <w:r w:rsidRPr="00462BEA">
        <w:rPr>
          <w:rFonts w:ascii="Helvetica" w:hAnsi="Helvetica" w:cstheme="minorHAnsi"/>
          <w:b/>
          <w:i w:val="0"/>
          <w:iCs/>
          <w:sz w:val="22"/>
          <w:szCs w:val="22"/>
        </w:rPr>
        <w:t xml:space="preserve">; antibiotic: </w:t>
      </w:r>
      <w:r w:rsidRPr="00462BEA">
        <w:rPr>
          <w:rFonts w:ascii="Helvetica" w:hAnsi="Helvetica" w:cstheme="minorHAnsi"/>
          <w:b/>
          <w:i w:val="0"/>
          <w:iCs/>
          <w:sz w:val="22"/>
          <w:szCs w:val="22"/>
          <w:lang w:eastAsia="ja-JP"/>
        </w:rPr>
        <w:t xml:space="preserve">cefazolin sodium 100 mg/kg </w:t>
      </w:r>
      <w:proofErr w:type="spellStart"/>
      <w:r w:rsidRPr="00462BEA">
        <w:rPr>
          <w:rFonts w:ascii="Helvetica" w:hAnsi="Helvetica" w:cstheme="minorHAnsi"/>
          <w:b/>
          <w:i w:val="0"/>
          <w:iCs/>
          <w:sz w:val="22"/>
          <w:szCs w:val="22"/>
          <w:lang w:eastAsia="ja-JP"/>
        </w:rPr>
        <w:t>i.v.</w:t>
      </w:r>
      <w:proofErr w:type="spellEnd"/>
      <w:r>
        <w:rPr>
          <w:rFonts w:ascii="Helvetica" w:hAnsi="Helvetica" w:cstheme="minorHAnsi"/>
          <w:b/>
          <w:i w:val="0"/>
          <w:iCs/>
          <w:sz w:val="22"/>
          <w:szCs w:val="22"/>
          <w:lang w:eastAsia="ja-JP"/>
        </w:rPr>
        <w:t xml:space="preserve">; analgesia: </w:t>
      </w:r>
      <w:r w:rsidRPr="00462BEA">
        <w:rPr>
          <w:rFonts w:ascii="Helvetica" w:hAnsi="Helvetica" w:cstheme="minorHAnsi"/>
          <w:b/>
          <w:i w:val="0"/>
          <w:iCs/>
          <w:sz w:val="22"/>
          <w:szCs w:val="22"/>
          <w:lang w:eastAsia="ja-JP"/>
        </w:rPr>
        <w:t>buprenorphine 0.05</w:t>
      </w:r>
      <w:r>
        <w:rPr>
          <w:rFonts w:ascii="Helvetica" w:hAnsi="Helvetica" w:cstheme="minorHAnsi"/>
          <w:b/>
          <w:i w:val="0"/>
          <w:iCs/>
          <w:sz w:val="22"/>
          <w:szCs w:val="22"/>
          <w:lang w:eastAsia="ja-JP"/>
        </w:rPr>
        <w:t>-</w:t>
      </w:r>
      <w:r w:rsidRPr="00462BEA">
        <w:rPr>
          <w:rFonts w:ascii="Helvetica" w:hAnsi="Helvetica" w:cstheme="minorHAnsi"/>
          <w:b/>
          <w:i w:val="0"/>
          <w:iCs/>
          <w:sz w:val="22"/>
          <w:szCs w:val="22"/>
          <w:lang w:eastAsia="ja-JP"/>
        </w:rPr>
        <w:t xml:space="preserve">0.2 mg/kg </w:t>
      </w:r>
      <w:proofErr w:type="spellStart"/>
      <w:r w:rsidRPr="00462BEA">
        <w:rPr>
          <w:rFonts w:ascii="Helvetica" w:hAnsi="Helvetica" w:cstheme="minorHAnsi"/>
          <w:b/>
          <w:i w:val="0"/>
          <w:iCs/>
          <w:sz w:val="22"/>
          <w:szCs w:val="22"/>
          <w:lang w:eastAsia="ja-JP"/>
        </w:rPr>
        <w:t>s.c.</w:t>
      </w:r>
      <w:proofErr w:type="spellEnd"/>
    </w:p>
    <w:p w14:paraId="2E3E909E" w14:textId="54FB5AD8" w:rsidR="00462BEA" w:rsidRPr="00462BEA" w:rsidRDefault="00462BEA" w:rsidP="00462BE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462BEA">
        <w:rPr>
          <w:rFonts w:ascii="Helvetica" w:hAnsi="Helvetica" w:cstheme="minorHAnsi"/>
          <w:bCs/>
          <w:i w:val="0"/>
          <w:iCs/>
          <w:sz w:val="22"/>
          <w:szCs w:val="22"/>
        </w:rPr>
        <w:t>Site being wiped</w:t>
      </w:r>
    </w:p>
    <w:p w14:paraId="49D8F34D" w14:textId="6A13B741" w:rsidR="00462BEA" w:rsidRPr="00462BEA" w:rsidRDefault="00462BEA" w:rsidP="00462BEA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462BEA">
        <w:rPr>
          <w:rFonts w:ascii="Helvetica" w:hAnsi="Helvetica" w:cstheme="minorHAnsi"/>
          <w:bCs/>
          <w:i w:val="0"/>
          <w:iCs/>
          <w:sz w:val="22"/>
          <w:szCs w:val="22"/>
        </w:rPr>
        <w:t>Incision being made</w:t>
      </w:r>
    </w:p>
    <w:p w14:paraId="6C4C3C39" w14:textId="77777777" w:rsidR="00AB5385" w:rsidRPr="00C11804" w:rsidRDefault="00AB5385" w:rsidP="00A24027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69F2BECF" w14:textId="208EFB25" w:rsidR="00A24027" w:rsidRDefault="00AB5385" w:rsidP="00A24027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Bluntly dissect the subcutaneous tissues and fascia to </w:t>
      </w:r>
      <w:bookmarkStart w:id="1" w:name="_Hlk22472290"/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expose a 20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-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3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0-millimeter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segment of the jugular vein</w:t>
      </w:r>
      <w:bookmarkEnd w:id="1"/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A24027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use 4-0 silk sutures to l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igate all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of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the branches of the exposed vein </w:t>
      </w:r>
      <w:r w:rsidR="00A24027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28457C28" w14:textId="77777777" w:rsidR="00A24027" w:rsidRDefault="00A24027" w:rsidP="00A24027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543824D0" w14:textId="77777777" w:rsidR="00A24027" w:rsidRDefault="00A24027" w:rsidP="00A24027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issue being dissected</w:t>
      </w:r>
    </w:p>
    <w:p w14:paraId="43AF4DC5" w14:textId="00CFA18C" w:rsidR="00AB5385" w:rsidRPr="00C11804" w:rsidRDefault="00A24027" w:rsidP="00A24027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Branches being ligated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</w:p>
    <w:p w14:paraId="37474A2B" w14:textId="77777777" w:rsidR="00AB5385" w:rsidRPr="00C11804" w:rsidRDefault="00AB5385" w:rsidP="00A24027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44F53806" w14:textId="78751B79" w:rsidR="00AB5385" w:rsidRDefault="00AB5385" w:rsidP="00A24027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Place a 2-0 silk suture around the internal and external jugular veins </w:t>
      </w:r>
      <w:r w:rsidR="00A24027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make a 1-millimeter incision in the venous wall of the distal side of the vein </w:t>
      </w:r>
      <w:r w:rsidR="00A24027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3FABF1C3" w14:textId="77777777" w:rsidR="00A24027" w:rsidRDefault="00A24027" w:rsidP="00A24027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00DEA539" w14:textId="1D870CEF" w:rsidR="00A24027" w:rsidRDefault="00A24027" w:rsidP="00A24027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uture being placed</w:t>
      </w:r>
    </w:p>
    <w:p w14:paraId="1CF78575" w14:textId="1A4328F5" w:rsidR="00A24027" w:rsidRPr="00C11804" w:rsidRDefault="00A24027" w:rsidP="00A24027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Incision being made</w:t>
      </w:r>
    </w:p>
    <w:p w14:paraId="3FB8BB5F" w14:textId="77777777" w:rsidR="00A24027" w:rsidRDefault="00A24027" w:rsidP="00A24027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149AA591" w14:textId="0BCE782E" w:rsidR="00A24027" w:rsidRDefault="00AB5385" w:rsidP="00A24027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Insert a 2-French </w:t>
      </w:r>
      <w:bookmarkStart w:id="2" w:name="_Hlk27930685"/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balloon catheter</w:t>
      </w:r>
      <w:bookmarkEnd w:id="2"/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from the cut toward the proximal side of the vein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A24027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l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igate the 2-0 silk suture at the distal sites of the jugular veins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A24027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0AE541A6" w14:textId="77777777" w:rsidR="00A24027" w:rsidRDefault="00A24027" w:rsidP="00A24027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78620145" w14:textId="14BB71A4" w:rsidR="00A24027" w:rsidRDefault="00A24027" w:rsidP="00A24027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Catheter being inserted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Videographer: Important step</w:t>
      </w:r>
    </w:p>
    <w:p w14:paraId="72B7AF1A" w14:textId="7603533A" w:rsidR="00AB5385" w:rsidRPr="00C11804" w:rsidRDefault="00A24027" w:rsidP="00A24027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Vessels being ligated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Videographer: Important step</w:t>
      </w:r>
    </w:p>
    <w:p w14:paraId="0BC57B80" w14:textId="77777777" w:rsidR="00AB5385" w:rsidRPr="00C11804" w:rsidRDefault="00AB5385" w:rsidP="00A24027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70850B55" w14:textId="61518C63" w:rsidR="00A24027" w:rsidRDefault="00AB5385" w:rsidP="00A24027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Inflate the balloon with 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200 microliters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of air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A24027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bookmarkStart w:id="3" w:name="_Hlk29191636"/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use the balloon to d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enude the intima of the vein </w:t>
      </w:r>
      <w:bookmarkEnd w:id="3"/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hree times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for endothelial exfoliation</w:t>
      </w:r>
      <w:r w:rsidR="00A2402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A24027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0899CB02" w14:textId="77777777" w:rsidR="00A24027" w:rsidRDefault="00A24027" w:rsidP="00A24027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276F66AA" w14:textId="71DE9BA3" w:rsidR="00A24027" w:rsidRDefault="00A24027" w:rsidP="00A24027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Balloon being inflated</w:t>
      </w:r>
      <w:r w:rsidR="008115D7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Videographer: Important step</w:t>
      </w:r>
    </w:p>
    <w:p w14:paraId="321F8523" w14:textId="7BA985BD" w:rsidR="00AB5385" w:rsidRPr="00C11804" w:rsidRDefault="00A24027" w:rsidP="00A24027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Vein being denuded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Videographer: Important step</w:t>
      </w:r>
    </w:p>
    <w:p w14:paraId="2702E086" w14:textId="77777777" w:rsidR="00AB5385" w:rsidRPr="00C11804" w:rsidRDefault="00AB5385" w:rsidP="00647132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32F8C2C1" w14:textId="239DF860" w:rsidR="00647132" w:rsidRDefault="00647132" w:rsidP="0064713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fter the third passage,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l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igate the proximal end of the vein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bookmarkStart w:id="4" w:name="_Hlk29715524"/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bookmarkEnd w:id="4"/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c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ut the vein </w:t>
      </w:r>
      <w:r w:rsidR="00841EC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t the distal site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</w:t>
      </w:r>
      <w:r w:rsidR="00797BE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-TXT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]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1371AFFE" w14:textId="77777777" w:rsidR="00647132" w:rsidRDefault="00647132" w:rsidP="00647132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4A41C178" w14:textId="77777777" w:rsidR="00647132" w:rsidRDefault="00647132" w:rsidP="0064713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lastRenderedPageBreak/>
        <w:t>Vein being ligated</w:t>
      </w:r>
    </w:p>
    <w:p w14:paraId="346C3472" w14:textId="7E4E328B" w:rsidR="00AB5385" w:rsidRDefault="00647132" w:rsidP="0064713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bookmarkStart w:id="5" w:name="_Hlk29715854"/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Vein being cut</w:t>
      </w:r>
      <w:bookmarkEnd w:id="5"/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TEXT: Caution: Carefully distinguish distal and proximal ends of harvested vein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</w:p>
    <w:p w14:paraId="6202687A" w14:textId="77777777" w:rsidR="00841EC4" w:rsidRDefault="00841EC4" w:rsidP="00D22563">
      <w:pPr>
        <w:pStyle w:val="NormalWeb"/>
        <w:spacing w:before="0" w:after="0"/>
        <w:ind w:left="72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69B1467E" w14:textId="6DA8E4FA" w:rsidR="00841EC4" w:rsidRDefault="00D22563" w:rsidP="00841EC4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hen i</w:t>
      </w:r>
      <w:r w:rsidR="00841EC4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nsert a 20</w:t>
      </w:r>
      <w:r w:rsidR="00841EC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-gauge </w:t>
      </w:r>
      <w:r w:rsidR="00841EC4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intravenous catheter into the harvested vein from the distal to the proximal direction</w:t>
      </w:r>
      <w:r w:rsidR="00841EC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841EC4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[1] </w:t>
      </w:r>
      <w:r w:rsidR="00841EC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and </w:t>
      </w:r>
      <w:r w:rsidR="0026563A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cut the vein at the proximal site </w:t>
      </w:r>
      <w:r w:rsidR="0026563A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="0026563A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78B88215" w14:textId="59635FE8" w:rsidR="00C861F2" w:rsidRDefault="00C861F2" w:rsidP="00C861F2">
      <w:pPr>
        <w:pStyle w:val="NormalWeb"/>
        <w:spacing w:before="0" w:after="0"/>
        <w:ind w:left="360"/>
        <w:rPr>
          <w:rFonts w:ascii="Helvetica" w:eastAsiaTheme="minorEastAsia" w:hAnsi="Helvetica" w:cstheme="minorHAnsi"/>
          <w:bCs/>
          <w:color w:val="auto"/>
          <w:sz w:val="22"/>
          <w:szCs w:val="22"/>
          <w:lang w:eastAsia="ja-JP"/>
        </w:rPr>
      </w:pPr>
    </w:p>
    <w:p w14:paraId="54631FEC" w14:textId="2F85C201" w:rsidR="00C861F2" w:rsidRDefault="00C861F2" w:rsidP="00C861F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Catheter being inserted</w:t>
      </w:r>
    </w:p>
    <w:p w14:paraId="39707E8D" w14:textId="4EBE6FB8" w:rsidR="00C861F2" w:rsidRPr="00C11804" w:rsidRDefault="00C861F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Vein being cut</w:t>
      </w:r>
    </w:p>
    <w:p w14:paraId="078501F8" w14:textId="77777777" w:rsidR="00AB5385" w:rsidRPr="00C11804" w:rsidRDefault="00AB5385" w:rsidP="00647132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4806C5E4" w14:textId="77777777" w:rsidR="00647132" w:rsidRDefault="00647132" w:rsidP="00AB5385">
      <w:pPr>
        <w:pStyle w:val="NormalWeb"/>
        <w:numPr>
          <w:ilvl w:val="0"/>
          <w:numId w:val="12"/>
        </w:numPr>
        <w:spacing w:before="0" w:after="0"/>
        <w:rPr>
          <w:rFonts w:ascii="Helvetica" w:hAnsi="Helvetica" w:cstheme="minorHAnsi"/>
          <w:b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C</w:t>
      </w:r>
      <w:r w:rsidR="00AB5385" w:rsidRPr="00C11804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arotid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A</w:t>
      </w:r>
      <w:r w:rsidR="00AB5385" w:rsidRPr="00C11804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rtery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Interposition</w:t>
      </w:r>
    </w:p>
    <w:p w14:paraId="3DED858B" w14:textId="77777777" w:rsidR="00AB5385" w:rsidRPr="00C11804" w:rsidRDefault="00AB5385" w:rsidP="00647132">
      <w:pPr>
        <w:pStyle w:val="NormalWeb"/>
        <w:spacing w:before="0" w:after="0"/>
        <w:ind w:left="360"/>
        <w:rPr>
          <w:rFonts w:ascii="Helvetica" w:hAnsi="Helvetica" w:cstheme="minorHAnsi"/>
          <w:b/>
          <w:color w:val="auto"/>
          <w:sz w:val="22"/>
          <w:szCs w:val="22"/>
          <w:lang w:eastAsia="ja-JP"/>
        </w:rPr>
      </w:pPr>
    </w:p>
    <w:p w14:paraId="07E541F6" w14:textId="6C4A2416" w:rsidR="00647132" w:rsidRDefault="00647132" w:rsidP="0064713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o interpose the carotid artery with the harvested jugular vein,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e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xpose a 20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-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30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-millimeter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segment of the ipsilateral carotid artery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s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eparate the artery carefully from the 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nearby 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vein and nerve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73574D76" w14:textId="77777777" w:rsidR="00647132" w:rsidRDefault="00647132" w:rsidP="00647132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48D69CCC" w14:textId="0185CD86" w:rsidR="00647132" w:rsidRPr="00E806D6" w:rsidRDefault="00647132" w:rsidP="0064713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WIDE: Talent exposing segment </w:t>
      </w:r>
      <w:r w:rsidRPr="00647132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Videographer: More Talent than rabbit in shot</w:t>
      </w:r>
    </w:p>
    <w:p w14:paraId="052A35B2" w14:textId="1AD7D62D" w:rsidR="00E806D6" w:rsidRDefault="00E806D6" w:rsidP="0064713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Vessels beings separate</w:t>
      </w:r>
    </w:p>
    <w:p w14:paraId="6540318C" w14:textId="77777777" w:rsidR="00E806D6" w:rsidRDefault="00E806D6" w:rsidP="00E806D6">
      <w:pPr>
        <w:pStyle w:val="NormalWeb"/>
        <w:spacing w:before="0" w:after="0"/>
        <w:ind w:left="1368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5C290328" w14:textId="4AE379A3" w:rsidR="00AB5385" w:rsidRDefault="00AB5385" w:rsidP="0064713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Ligate all </w:t>
      </w:r>
      <w:r w:rsidR="00797BE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of 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he branches of the exposed vein with</w:t>
      </w:r>
      <w:r w:rsidR="00C57ADC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4-0 silk suture</w:t>
      </w:r>
      <w:r w:rsidR="00E806D6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E806D6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E806D6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</w:t>
      </w:r>
      <w:r w:rsidR="00E806D6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intravenously</w:t>
      </w:r>
      <w:r w:rsidR="00E806D6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dminister 200 international units/kilogram of heparin sodium </w:t>
      </w:r>
      <w:r w:rsidR="00E806D6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="00E806D6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376E51ED" w14:textId="77777777" w:rsidR="00E806D6" w:rsidRDefault="00E806D6" w:rsidP="00E806D6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74E13AF7" w14:textId="6EB195D6" w:rsidR="00E806D6" w:rsidRDefault="00E806D6" w:rsidP="00E806D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uture being placed</w:t>
      </w:r>
    </w:p>
    <w:p w14:paraId="2DCE32F2" w14:textId="70FC1D73" w:rsidR="00E806D6" w:rsidRPr="00C11804" w:rsidRDefault="00E806D6" w:rsidP="00E806D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Heparin being administered</w:t>
      </w:r>
    </w:p>
    <w:p w14:paraId="4E8B629F" w14:textId="77777777" w:rsidR="00AB5385" w:rsidRPr="00C11804" w:rsidRDefault="00AB5385" w:rsidP="00E806D6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0AFCFB5E" w14:textId="03F308EC" w:rsidR="00E806D6" w:rsidRDefault="00AB5385" w:rsidP="00E806D6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Clamp the proximal and distal ends of the artery with surgical rubber clamp</w:t>
      </w:r>
      <w:r w:rsidR="00E806D6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s </w:t>
      </w:r>
      <w:r w:rsidR="00E806D6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E806D6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c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ut the artery between the clamps</w:t>
      </w:r>
      <w:r w:rsidR="00E806D6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E806D6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1DA9F71D" w14:textId="77777777" w:rsidR="00E806D6" w:rsidRDefault="00E806D6" w:rsidP="00E806D6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17C88DC2" w14:textId="2DCA8DC4" w:rsidR="00E806D6" w:rsidRDefault="00E806D6" w:rsidP="00E806D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rtery being clamped</w:t>
      </w:r>
    </w:p>
    <w:p w14:paraId="4EAD5D83" w14:textId="2F226268" w:rsidR="00E806D6" w:rsidRDefault="00E806D6" w:rsidP="00E806D6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rtery being cut</w:t>
      </w:r>
    </w:p>
    <w:p w14:paraId="552601E7" w14:textId="77777777" w:rsidR="00E806D6" w:rsidRDefault="00E806D6" w:rsidP="00E806D6">
      <w:pPr>
        <w:pStyle w:val="NormalWeb"/>
        <w:spacing w:before="0" w:after="0"/>
        <w:ind w:left="1368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545345BA" w14:textId="79965D3C" w:rsidR="00AB5385" w:rsidRDefault="00AB5385" w:rsidP="00E806D6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Inject normal saline into the incised carotid artery proximally and distally to distend the artery</w:t>
      </w:r>
      <w:r w:rsidR="00E806D6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E806D6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 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nd</w:t>
      </w:r>
      <w:r w:rsidR="00F711E5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1A25D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place</w:t>
      </w:r>
      <w:r w:rsidR="00BD7462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the harvested vein </w:t>
      </w:r>
      <w:r w:rsidR="001A25D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near</w:t>
      </w:r>
      <w:r w:rsidR="00BD7462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the artery </w:t>
      </w:r>
      <w:r w:rsidR="001A25D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to anastomose </w:t>
      </w:r>
      <w:r w:rsidR="00C57ADC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he vessel</w:t>
      </w:r>
      <w:r w:rsidR="001A25D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BD7462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in a reversed end-to-end fashion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-TXT]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3FA14943" w14:textId="77777777" w:rsidR="00BD7462" w:rsidRDefault="00BD7462" w:rsidP="00BD7462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06706439" w14:textId="4A1E9530" w:rsidR="00BD7462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aline being injected</w:t>
      </w:r>
    </w:p>
    <w:p w14:paraId="124E1DBE" w14:textId="64565B74" w:rsidR="00BD7462" w:rsidRPr="00D22563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Vein being </w:t>
      </w:r>
      <w:r w:rsidR="001A25D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placed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TEXT:</w:t>
      </w:r>
      <w:r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C57ADC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Rabbit</w:t>
      </w:r>
      <w:r w:rsidRP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 carotid arter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ies</w:t>
      </w:r>
      <w:r w:rsidRP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 shrink</w:t>
      </w:r>
      <w:r w:rsidR="00C57ADC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 -</w:t>
      </w:r>
      <w:r w:rsidRP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select</w:t>
      </w:r>
      <w:r w:rsidRP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 well-distended anastomosis site</w:t>
      </w:r>
    </w:p>
    <w:p w14:paraId="38D9CE21" w14:textId="77777777" w:rsidR="00BD7462" w:rsidRDefault="00BD7462" w:rsidP="00D22563">
      <w:pPr>
        <w:pStyle w:val="NormalWeb"/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bookmarkStart w:id="6" w:name="_Hlk22473645"/>
    </w:p>
    <w:bookmarkEnd w:id="6"/>
    <w:p w14:paraId="38DC1271" w14:textId="7E6AC635" w:rsidR="00BD7462" w:rsidRDefault="001A25D4" w:rsidP="00BD746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o</w:t>
      </w:r>
      <w:r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astomose the proximal end of the vein to the distal end of the artery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,</w:t>
      </w:r>
      <w:r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p</w:t>
      </w:r>
      <w:r w:rsidR="00AB5385"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lace two anchor stiches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of </w:t>
      </w:r>
      <w:r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8-0 polypropylene </w:t>
      </w:r>
      <w:r w:rsidR="00AB5385"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at the site </w:t>
      </w:r>
      <w:r w:rsid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[1] </w:t>
      </w:r>
      <w:r w:rsidR="00AB5385"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nd the opposite site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</w:t>
      </w:r>
      <w:r w:rsidR="00AB5385"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dd stiches 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to </w:t>
      </w:r>
      <w:r w:rsidR="00AB5385"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he upper side of the anastomosis line between the anchor stiches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3]</w:t>
      </w:r>
      <w:r w:rsidR="00AB5385"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6C3ACCB5" w14:textId="77777777" w:rsidR="00BD7462" w:rsidRDefault="00BD7462" w:rsidP="00BD7462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6AE4EBCF" w14:textId="45366490" w:rsidR="00AB5385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nchor stitch being placed at site</w:t>
      </w:r>
      <w:r w:rsidR="00AB5385"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Videographer: Important</w:t>
      </w:r>
      <w:r w:rsid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/difficult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step</w:t>
      </w:r>
    </w:p>
    <w:p w14:paraId="1CF719E5" w14:textId="479DE6C6" w:rsidR="00BD7462" w:rsidRPr="00BD7462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nchor stitch being placed at opposite site</w:t>
      </w:r>
      <w:r w:rsidRP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Videographer: Important</w:t>
      </w:r>
      <w:r w:rsid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/difficult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step</w:t>
      </w:r>
    </w:p>
    <w:p w14:paraId="0B3575DB" w14:textId="2FDD6CDA" w:rsidR="00BD7462" w:rsidRPr="00BD7462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titches being added to upper side of anastomosis line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Videographer: Important</w:t>
      </w:r>
      <w:r w:rsid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/difficult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step</w:t>
      </w:r>
    </w:p>
    <w:p w14:paraId="6B3751AB" w14:textId="77777777" w:rsidR="00AB5385" w:rsidRPr="00C11804" w:rsidRDefault="00AB5385" w:rsidP="00BD7462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4444F57F" w14:textId="26749462" w:rsidR="00AB5385" w:rsidRDefault="00AB5385" w:rsidP="00BD746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Flip the artery and the vein graft upside down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a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dd stiches on the remaining 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lastRenderedPageBreak/>
        <w:t>part of the anastomosis line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616D3AB5" w14:textId="77777777" w:rsidR="00BD7462" w:rsidRDefault="00BD7462" w:rsidP="00BD7462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7A36E177" w14:textId="27ABB5CA" w:rsidR="00BD7462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Vessel and graft being flipped</w:t>
      </w:r>
    </w:p>
    <w:p w14:paraId="10A70678" w14:textId="1B96A455" w:rsidR="00BD7462" w:rsidRPr="00C11804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Vessel and artery being stitched</w:t>
      </w:r>
    </w:p>
    <w:p w14:paraId="248AE407" w14:textId="77777777" w:rsidR="00AB5385" w:rsidRPr="00C11804" w:rsidRDefault="00AB5385" w:rsidP="00BD7462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25E85AA8" w14:textId="6F6B15B5" w:rsidR="00BD7462" w:rsidRDefault="00797BE2" w:rsidP="00BD746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Next, r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emove the intravenous catheter from the vein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c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lamp the vein graft proximally </w:t>
      </w:r>
      <w:r w:rsidR="00BD7462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="00BD746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2D7025C3" w14:textId="77777777" w:rsidR="00BD7462" w:rsidRDefault="00BD7462" w:rsidP="00BD7462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0D8A19CE" w14:textId="7D161274" w:rsidR="00BD7462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Catheter being removed</w:t>
      </w:r>
    </w:p>
    <w:p w14:paraId="52CEF14A" w14:textId="616193DE" w:rsidR="00BD7462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Vein being clamped</w:t>
      </w:r>
    </w:p>
    <w:p w14:paraId="77728363" w14:textId="77777777" w:rsidR="00BD7462" w:rsidRDefault="00BD7462" w:rsidP="00BD7462">
      <w:pPr>
        <w:pStyle w:val="NormalWeb"/>
        <w:spacing w:before="0" w:after="0"/>
        <w:ind w:left="1368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7F5AA0AE" w14:textId="6142EC7E" w:rsidR="00AB5385" w:rsidRDefault="00BD7462" w:rsidP="00BD746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D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e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-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clamp the carotid artery distally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 xml:space="preserve">[1]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nd observe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whether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the vein graft expand</w:t>
      </w:r>
      <w:r w:rsidR="00797BE2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gradually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4087456D" w14:textId="77777777" w:rsidR="00BD7462" w:rsidRDefault="00BD7462" w:rsidP="00BD7462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597B511E" w14:textId="204EEE42" w:rsidR="00BD7462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Clamp being removed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Videographer: Important step</w:t>
      </w:r>
    </w:p>
    <w:p w14:paraId="03688479" w14:textId="1D376CBB" w:rsidR="00BD7462" w:rsidRPr="00C11804" w:rsidRDefault="00BD7462" w:rsidP="00BD7462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hot of expanding graft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Videographer: Important step</w:t>
      </w:r>
    </w:p>
    <w:p w14:paraId="52D31FA2" w14:textId="77777777" w:rsidR="00AB5385" w:rsidRPr="00C11804" w:rsidRDefault="00AB5385" w:rsidP="00BD7462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0C732019" w14:textId="0ECC3EE6" w:rsidR="003D162B" w:rsidRDefault="003D162B" w:rsidP="00BD7462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U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ing 8-0 polypropylene interrupted sutures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,</w:t>
      </w:r>
      <w:r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a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nastomose the distal end of the vein to the proximal end of artery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and d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e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-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clamp the artery to check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for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bleeding from the anastomosis sites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-TXT]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4C95AF3B" w14:textId="77777777" w:rsidR="003D162B" w:rsidRDefault="003D162B" w:rsidP="003D162B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08A3CBC0" w14:textId="5EA61F89" w:rsidR="003D162B" w:rsidRDefault="003D162B" w:rsidP="003D162B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Distal end of vein being anastomosed to proximal end of artery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Videographer: Important</w:t>
      </w:r>
      <w:r w:rsid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/difficult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step</w:t>
      </w:r>
    </w:p>
    <w:p w14:paraId="780EF1BC" w14:textId="010465F6" w:rsidR="003D162B" w:rsidRDefault="003D162B" w:rsidP="003D162B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Clamp being removed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Videographer: Important</w:t>
      </w:r>
      <w:r w:rsid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/difficult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 xml:space="preserve"> step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TEXT: Add sutures for hemostasis as necessary</w:t>
      </w:r>
    </w:p>
    <w:p w14:paraId="2EDB058B" w14:textId="77777777" w:rsidR="003D162B" w:rsidRDefault="003D162B" w:rsidP="003D162B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408DCBBB" w14:textId="08550951" w:rsidR="003D162B" w:rsidRDefault="003D162B" w:rsidP="003D162B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Finally, l</w:t>
      </w:r>
      <w:r w:rsidR="00AB5385" w:rsidRPr="003D162B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igate the internal carotid artery with a 4-0 silk suture to simulate a poor runoff condition and to facilitate intimal hyperplasia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AB5385" w:rsidRPr="003D162B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5D8D40E2" w14:textId="77777777" w:rsidR="003D162B" w:rsidRDefault="003D162B" w:rsidP="003D162B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5DDC4BD7" w14:textId="72530418" w:rsidR="00AB5385" w:rsidRPr="003D162B" w:rsidRDefault="003D162B" w:rsidP="003D162B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uture being placed</w:t>
      </w:r>
      <w:r w:rsidR="00AB5385" w:rsidRPr="003D162B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8115D7" w:rsidRPr="008115D7">
        <w:rPr>
          <w:rFonts w:ascii="Helvetica" w:hAnsi="Helvetica" w:cstheme="minorHAnsi"/>
          <w:bCs/>
          <w:i/>
          <w:iCs/>
          <w:color w:val="4472C4" w:themeColor="accent1"/>
          <w:sz w:val="22"/>
          <w:szCs w:val="22"/>
          <w:lang w:eastAsia="ja-JP"/>
        </w:rPr>
        <w:t>Videographer: Important step</w:t>
      </w:r>
    </w:p>
    <w:p w14:paraId="67567043" w14:textId="77777777" w:rsidR="00AB5385" w:rsidRPr="00C11804" w:rsidRDefault="00AB5385" w:rsidP="003D162B">
      <w:pPr>
        <w:pStyle w:val="NormalWeb"/>
        <w:spacing w:before="0" w:after="0"/>
        <w:ind w:left="36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7A1DAF86" w14:textId="77748A5F" w:rsidR="00AB5385" w:rsidRPr="00C57ADC" w:rsidRDefault="003D162B" w:rsidP="00C57ADC">
      <w:pPr>
        <w:pStyle w:val="NormalWeb"/>
        <w:numPr>
          <w:ilvl w:val="1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hen c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lean the wound with saline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1]</w:t>
      </w:r>
      <w:r w:rsidR="00C57ADC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,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cl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ose </w:t>
      </w: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the incision with</w:t>
      </w:r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3-0 </w:t>
      </w:r>
      <w:bookmarkStart w:id="7" w:name="_Hlk27930758"/>
      <w:r w:rsidR="00AB5385" w:rsidRPr="00C11804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polyglactin 910</w:t>
      </w:r>
      <w:bookmarkEnd w:id="7"/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in layers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2]</w:t>
      </w:r>
      <w:r w:rsidR="00C57ADC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, and</w:t>
      </w:r>
      <w:r w:rsidR="00C57ADC" w:rsidRPr="00C57ADC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 </w:t>
      </w:r>
      <w:r w:rsidR="00C57ADC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allow the rabbit to fully recovery with monitoring before returning the animal to its home cage </w:t>
      </w:r>
      <w:r w:rsidR="00C57ADC"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[3-TXT]</w:t>
      </w:r>
      <w:r w:rsidR="00C57ADC"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.</w:t>
      </w:r>
    </w:p>
    <w:p w14:paraId="6479FE06" w14:textId="77777777" w:rsidR="003D162B" w:rsidRDefault="003D162B" w:rsidP="003D162B">
      <w:pPr>
        <w:pStyle w:val="NormalWeb"/>
        <w:spacing w:before="0" w:after="0"/>
        <w:ind w:left="108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</w:p>
    <w:p w14:paraId="75CDF6F2" w14:textId="736F6068" w:rsidR="003D162B" w:rsidRDefault="003D162B" w:rsidP="003D162B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aline being applied</w:t>
      </w:r>
    </w:p>
    <w:p w14:paraId="6CC8D427" w14:textId="69C6A908" w:rsidR="001526AF" w:rsidRPr="00C57ADC" w:rsidRDefault="003D162B" w:rsidP="00C57ADC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>Suture being placed</w:t>
      </w:r>
    </w:p>
    <w:p w14:paraId="590A3931" w14:textId="271FE19D" w:rsidR="001526AF" w:rsidRPr="00C11804" w:rsidRDefault="001526AF" w:rsidP="001526AF">
      <w:pPr>
        <w:pStyle w:val="NormalWeb"/>
        <w:numPr>
          <w:ilvl w:val="2"/>
          <w:numId w:val="12"/>
        </w:numPr>
        <w:spacing w:before="0" w:after="0"/>
        <w:rPr>
          <w:rFonts w:ascii="Helvetica" w:hAnsi="Helvetica" w:cstheme="minorHAnsi"/>
          <w:bCs/>
          <w:color w:val="auto"/>
          <w:sz w:val="22"/>
          <w:szCs w:val="22"/>
          <w:lang w:eastAsia="ja-JP"/>
        </w:rPr>
      </w:pPr>
      <w:r>
        <w:rPr>
          <w:rFonts w:ascii="Helvetica" w:hAnsi="Helvetica" w:cstheme="minorHAnsi"/>
          <w:bCs/>
          <w:color w:val="auto"/>
          <w:sz w:val="22"/>
          <w:szCs w:val="22"/>
          <w:lang w:eastAsia="ja-JP"/>
        </w:rPr>
        <w:t xml:space="preserve">Talent placing rabbit into cage </w:t>
      </w:r>
      <w:r>
        <w:rPr>
          <w:rFonts w:ascii="Helvetica" w:hAnsi="Helvetica" w:cstheme="minorHAnsi"/>
          <w:b/>
          <w:color w:val="auto"/>
          <w:sz w:val="22"/>
          <w:szCs w:val="22"/>
          <w:lang w:eastAsia="ja-JP"/>
        </w:rPr>
        <w:t>TEXT: Administer appropriate nutritional support and analgesia as necessary</w:t>
      </w:r>
    </w:p>
    <w:p w14:paraId="2979D39D" w14:textId="77777777" w:rsidR="0050704D" w:rsidRPr="004875CC" w:rsidRDefault="0050704D" w:rsidP="0050704D">
      <w:pPr>
        <w:pStyle w:val="ListParagraph"/>
        <w:ind w:left="0"/>
        <w:rPr>
          <w:rFonts w:ascii="Helvetica" w:hAnsi="Helvetica" w:cstheme="minorHAnsi"/>
          <w:color w:val="000000" w:themeColor="text1"/>
          <w:sz w:val="22"/>
          <w:szCs w:val="22"/>
        </w:rPr>
      </w:pPr>
    </w:p>
    <w:p w14:paraId="79FEB659" w14:textId="370312F9" w:rsidR="00177B33" w:rsidRDefault="00B72460" w:rsidP="00B72460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77110BB9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>Representative</w:t>
      </w:r>
      <w:r w:rsidR="002E0C6F">
        <w:rPr>
          <w:rFonts w:ascii="Helvetica" w:hAnsi="Helvetica" w:cs="Arial"/>
          <w:b/>
          <w:sz w:val="22"/>
          <w:szCs w:val="22"/>
        </w:rPr>
        <w:t xml:space="preserve"> Effects of Nanoparticle-Loaded miRNA Treatment on</w:t>
      </w:r>
      <w:r w:rsidR="006C52F8">
        <w:rPr>
          <w:rFonts w:ascii="Helvetica" w:hAnsi="Helvetica" w:cs="Arial"/>
          <w:b/>
          <w:sz w:val="22"/>
          <w:szCs w:val="22"/>
        </w:rPr>
        <w:t xml:space="preserve"> </w:t>
      </w:r>
      <w:r w:rsidR="002E0C6F">
        <w:rPr>
          <w:rFonts w:ascii="Helvetica" w:hAnsi="Helvetica" w:cs="Arial"/>
          <w:b/>
          <w:sz w:val="22"/>
          <w:szCs w:val="22"/>
        </w:rPr>
        <w:t>Intimal Hyperplasia</w:t>
      </w:r>
    </w:p>
    <w:p w14:paraId="76E6F6D8" w14:textId="77777777" w:rsidR="000504CC" w:rsidRDefault="000504CC" w:rsidP="000504CC">
      <w:pPr>
        <w:pStyle w:val="NoSpacing"/>
        <w:ind w:left="1080"/>
        <w:jc w:val="both"/>
        <w:rPr>
          <w:rFonts w:ascii="Helvetica" w:hAnsi="Helvetica" w:cs="Helvetica"/>
          <w:sz w:val="24"/>
          <w:szCs w:val="24"/>
        </w:rPr>
      </w:pPr>
    </w:p>
    <w:p w14:paraId="553FF13F" w14:textId="66D5E3F6" w:rsidR="00AB5385" w:rsidRDefault="00AB5385" w:rsidP="00AB538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In this</w:t>
      </w:r>
      <w:r w:rsidRPr="00AB5385">
        <w:rPr>
          <w:rFonts w:ascii="Helvetica" w:hAnsi="Helvetica" w:cstheme="minorHAnsi"/>
          <w:sz w:val="22"/>
          <w:szCs w:val="22"/>
        </w:rPr>
        <w:t xml:space="preserve"> representative image</w:t>
      </w:r>
      <w:r>
        <w:rPr>
          <w:rFonts w:ascii="Helvetica" w:hAnsi="Helvetica" w:cstheme="minorHAnsi"/>
          <w:sz w:val="22"/>
          <w:szCs w:val="22"/>
        </w:rPr>
        <w:t>,</w:t>
      </w:r>
      <w:r w:rsidRPr="00AB5385"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sz w:val="22"/>
          <w:szCs w:val="22"/>
        </w:rPr>
        <w:t xml:space="preserve">a </w:t>
      </w:r>
      <w:r w:rsidRPr="00AB5385">
        <w:rPr>
          <w:rFonts w:ascii="Helvetica" w:hAnsi="Helvetica" w:cstheme="minorHAnsi"/>
          <w:sz w:val="22"/>
          <w:szCs w:val="22"/>
        </w:rPr>
        <w:t xml:space="preserve">successful intimal hyperplasia at 2 weeks after venous interposition surgery </w:t>
      </w:r>
      <w:r>
        <w:rPr>
          <w:rFonts w:ascii="Helvetica" w:hAnsi="Helvetica" w:cstheme="minorHAnsi"/>
          <w:sz w:val="22"/>
          <w:szCs w:val="22"/>
        </w:rPr>
        <w:t xml:space="preserve">can be observed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>.</w:t>
      </w:r>
    </w:p>
    <w:p w14:paraId="369744B0" w14:textId="77777777" w:rsidR="00AB5385" w:rsidRDefault="00AB5385" w:rsidP="00AB5385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35646079" w14:textId="6237E28A" w:rsidR="00AB5385" w:rsidRDefault="00AB5385" w:rsidP="00AB5385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1A </w:t>
      </w:r>
      <w:r w:rsidRPr="00AB5385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: please emphasize PBS image</w:t>
      </w:r>
    </w:p>
    <w:p w14:paraId="14FABFF2" w14:textId="77777777" w:rsidR="00AB5385" w:rsidRDefault="00AB5385" w:rsidP="00AB5385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6296A351" w14:textId="3A8F5A9E" w:rsidR="00AB5385" w:rsidRDefault="00797BE2" w:rsidP="00AB538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Here,</w:t>
      </w:r>
      <w:r w:rsidR="00AB5385">
        <w:rPr>
          <w:rFonts w:ascii="Helvetica" w:hAnsi="Helvetica" w:cstheme="minorHAnsi"/>
          <w:sz w:val="22"/>
          <w:szCs w:val="22"/>
        </w:rPr>
        <w:t xml:space="preserve"> the </w:t>
      </w:r>
      <w:r w:rsidR="00AB5385" w:rsidRPr="00AB5385">
        <w:rPr>
          <w:rFonts w:ascii="Helvetica" w:hAnsi="Helvetica" w:cstheme="minorHAnsi"/>
          <w:sz w:val="22"/>
          <w:szCs w:val="22"/>
        </w:rPr>
        <w:t>therapeutic effects of microRNA-145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color w:val="FF0000"/>
          <w:sz w:val="22"/>
          <w:szCs w:val="22"/>
        </w:rPr>
        <w:t>(one-forty-five)</w:t>
      </w:r>
      <w:r w:rsidR="00AB5385" w:rsidRPr="00AB5385">
        <w:rPr>
          <w:rFonts w:ascii="Helvetica" w:hAnsi="Helvetica" w:cstheme="minorHAnsi"/>
          <w:sz w:val="22"/>
          <w:szCs w:val="22"/>
        </w:rPr>
        <w:t xml:space="preserve">-loaded </w:t>
      </w:r>
      <w:bookmarkStart w:id="8" w:name="_Hlk22478151"/>
      <w:r w:rsidR="00AB5385" w:rsidRPr="00AB5385">
        <w:rPr>
          <w:rFonts w:ascii="Helvetica" w:hAnsi="Helvetica" w:cstheme="minorHAnsi"/>
          <w:sz w:val="22"/>
          <w:szCs w:val="22"/>
        </w:rPr>
        <w:t>poly</w:t>
      </w:r>
      <w:r w:rsidR="00AB5385">
        <w:rPr>
          <w:rFonts w:ascii="Helvetica" w:hAnsi="Helvetica" w:cstheme="minorHAnsi"/>
          <w:sz w:val="22"/>
          <w:szCs w:val="22"/>
        </w:rPr>
        <w:t>-</w:t>
      </w:r>
      <w:r w:rsidR="00AB5385" w:rsidRPr="00AB5385">
        <w:rPr>
          <w:rFonts w:ascii="Helvetica" w:hAnsi="Helvetica" w:cstheme="minorHAnsi"/>
          <w:sz w:val="22"/>
          <w:szCs w:val="22"/>
        </w:rPr>
        <w:t>lactic-co-glycolic acid nanoparticles</w:t>
      </w:r>
      <w:r>
        <w:rPr>
          <w:rFonts w:ascii="Helvetica" w:hAnsi="Helvetica" w:cstheme="minorHAnsi"/>
          <w:sz w:val="22"/>
          <w:szCs w:val="22"/>
        </w:rPr>
        <w:t xml:space="preserve"> on</w:t>
      </w:r>
      <w:r w:rsidR="00AB5385" w:rsidRPr="00AB5385">
        <w:rPr>
          <w:rFonts w:ascii="Helvetica" w:hAnsi="Helvetica" w:cstheme="minorHAnsi"/>
          <w:sz w:val="22"/>
          <w:szCs w:val="22"/>
        </w:rPr>
        <w:t xml:space="preserve"> </w:t>
      </w:r>
      <w:bookmarkEnd w:id="8"/>
      <w:r w:rsidR="00AB5385">
        <w:rPr>
          <w:rFonts w:ascii="Helvetica" w:hAnsi="Helvetica" w:cstheme="minorHAnsi"/>
          <w:sz w:val="22"/>
          <w:szCs w:val="22"/>
        </w:rPr>
        <w:t xml:space="preserve">the </w:t>
      </w:r>
      <w:r w:rsidR="00AB5385" w:rsidRPr="00AB5385">
        <w:rPr>
          <w:rFonts w:ascii="Helvetica" w:hAnsi="Helvetica" w:cstheme="minorHAnsi"/>
          <w:sz w:val="22"/>
          <w:szCs w:val="22"/>
        </w:rPr>
        <w:t xml:space="preserve">intimal hyperplasia </w:t>
      </w:r>
      <w:r>
        <w:rPr>
          <w:rFonts w:ascii="Helvetica" w:hAnsi="Helvetica" w:cstheme="minorHAnsi"/>
          <w:sz w:val="22"/>
          <w:szCs w:val="22"/>
        </w:rPr>
        <w:t xml:space="preserve">morphology </w:t>
      </w:r>
      <w:r w:rsidR="00AB5385">
        <w:rPr>
          <w:rFonts w:ascii="Helvetica" w:hAnsi="Helvetica" w:cstheme="minorHAnsi"/>
          <w:sz w:val="22"/>
          <w:szCs w:val="22"/>
        </w:rPr>
        <w:t xml:space="preserve">can be observed </w:t>
      </w:r>
      <w:r w:rsidR="00AB5385">
        <w:rPr>
          <w:rFonts w:ascii="Helvetica" w:hAnsi="Helvetica" w:cstheme="minorHAnsi"/>
          <w:b/>
          <w:bCs/>
          <w:sz w:val="22"/>
          <w:szCs w:val="22"/>
        </w:rPr>
        <w:t>[1]</w:t>
      </w:r>
      <w:r w:rsidR="00AB5385">
        <w:rPr>
          <w:rFonts w:ascii="Helvetica" w:hAnsi="Helvetica" w:cstheme="minorHAnsi"/>
          <w:sz w:val="22"/>
          <w:szCs w:val="22"/>
        </w:rPr>
        <w:t>.</w:t>
      </w:r>
    </w:p>
    <w:p w14:paraId="654CEB21" w14:textId="77777777" w:rsidR="00AB5385" w:rsidRDefault="00AB5385" w:rsidP="00AB5385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4057AE45" w14:textId="5BCCF17E" w:rsidR="00AB5385" w:rsidRDefault="00AB5385" w:rsidP="00AB5385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1A </w:t>
      </w:r>
      <w:r w:rsidRPr="00AB5385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Video Editor: please emphasize </w:t>
      </w:r>
      <w:r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miR-145</w:t>
      </w:r>
      <w:r w:rsidRPr="00AB5385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image</w:t>
      </w:r>
    </w:p>
    <w:p w14:paraId="64365ECC" w14:textId="77777777" w:rsidR="00AB5385" w:rsidRDefault="00AB5385" w:rsidP="00AB5385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79C96150" w14:textId="4FF0C8B4" w:rsidR="00AB5385" w:rsidRDefault="00AB5385" w:rsidP="00AB538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Indeed,</w:t>
      </w:r>
      <w:r w:rsidRPr="00AB5385"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sz w:val="22"/>
          <w:szCs w:val="22"/>
        </w:rPr>
        <w:t>treatment with m</w:t>
      </w:r>
      <w:r w:rsidRPr="00AB5385">
        <w:rPr>
          <w:rFonts w:ascii="Helvetica" w:hAnsi="Helvetica" w:cstheme="minorHAnsi"/>
          <w:sz w:val="22"/>
          <w:szCs w:val="22"/>
        </w:rPr>
        <w:t>icroRNAs loaded with poly</w:t>
      </w:r>
      <w:r>
        <w:rPr>
          <w:rFonts w:ascii="Helvetica" w:hAnsi="Helvetica" w:cstheme="minorHAnsi"/>
          <w:sz w:val="22"/>
          <w:szCs w:val="22"/>
        </w:rPr>
        <w:t>-</w:t>
      </w:r>
      <w:r w:rsidRPr="00AB5385">
        <w:rPr>
          <w:rFonts w:ascii="Helvetica" w:hAnsi="Helvetica" w:cstheme="minorHAnsi"/>
          <w:sz w:val="22"/>
          <w:szCs w:val="22"/>
        </w:rPr>
        <w:t>lactic-co-glycolic acid nanoparticle</w:t>
      </w:r>
      <w:r>
        <w:rPr>
          <w:rFonts w:ascii="Helvetica" w:hAnsi="Helvetica" w:cstheme="minorHAnsi"/>
          <w:sz w:val="22"/>
          <w:szCs w:val="22"/>
        </w:rPr>
        <w:t>s result</w:t>
      </w:r>
      <w:r w:rsidR="00797BE2">
        <w:rPr>
          <w:rFonts w:ascii="Helvetica" w:hAnsi="Helvetica" w:cstheme="minorHAnsi"/>
          <w:sz w:val="22"/>
          <w:szCs w:val="22"/>
        </w:rPr>
        <w:t>s</w:t>
      </w:r>
      <w:r>
        <w:rPr>
          <w:rFonts w:ascii="Helvetica" w:hAnsi="Helvetica" w:cstheme="minorHAnsi"/>
          <w:sz w:val="22"/>
          <w:szCs w:val="22"/>
        </w:rPr>
        <w:t xml:space="preserve"> in a </w:t>
      </w:r>
      <w:r w:rsidRPr="00AB5385">
        <w:rPr>
          <w:rFonts w:ascii="Helvetica" w:hAnsi="Helvetica" w:cstheme="minorHAnsi"/>
          <w:sz w:val="22"/>
          <w:szCs w:val="22"/>
        </w:rPr>
        <w:t>significant attenuat</w:t>
      </w:r>
      <w:r>
        <w:rPr>
          <w:rFonts w:ascii="Helvetica" w:hAnsi="Helvetica" w:cstheme="minorHAnsi"/>
          <w:sz w:val="22"/>
          <w:szCs w:val="22"/>
        </w:rPr>
        <w:t xml:space="preserve">ion of </w:t>
      </w:r>
      <w:r w:rsidRPr="00AB5385">
        <w:rPr>
          <w:rFonts w:ascii="Helvetica" w:hAnsi="Helvetica" w:cstheme="minorHAnsi"/>
          <w:sz w:val="22"/>
          <w:szCs w:val="22"/>
        </w:rPr>
        <w:t>intimal hyperplasia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 w:rsidRPr="00AB5385">
        <w:rPr>
          <w:rFonts w:ascii="Helvetica" w:hAnsi="Helvetica" w:cstheme="minorHAnsi"/>
          <w:sz w:val="22"/>
          <w:szCs w:val="22"/>
        </w:rPr>
        <w:t xml:space="preserve">. </w:t>
      </w:r>
    </w:p>
    <w:p w14:paraId="26B8AD12" w14:textId="77777777" w:rsidR="00AB5385" w:rsidRDefault="00AB5385" w:rsidP="00AB5385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549B2734" w14:textId="3CC129EB" w:rsidR="00AB5385" w:rsidRPr="00AB5385" w:rsidRDefault="00AB5385" w:rsidP="00AB5385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1B </w:t>
      </w:r>
      <w:r w:rsidRPr="00AB5385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red data bar</w:t>
      </w:r>
    </w:p>
    <w:p w14:paraId="59720379" w14:textId="77777777" w:rsidR="00AB5385" w:rsidRDefault="00AB5385" w:rsidP="00AB5385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4F70DBE7" w14:textId="16CA1342" w:rsidR="00AB5385" w:rsidRDefault="00AB5385" w:rsidP="00AB5385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In addition, </w:t>
      </w:r>
      <w:r w:rsidRPr="00AB5385">
        <w:rPr>
          <w:rFonts w:ascii="Helvetica" w:hAnsi="Helvetica" w:cstheme="minorHAnsi"/>
          <w:sz w:val="22"/>
          <w:szCs w:val="22"/>
        </w:rPr>
        <w:t>immunostaining for Ki-67</w:t>
      </w:r>
      <w:r w:rsidR="00797BE2">
        <w:rPr>
          <w:rFonts w:ascii="Helvetica" w:hAnsi="Helvetica" w:cstheme="minorHAnsi"/>
          <w:sz w:val="22"/>
          <w:szCs w:val="22"/>
        </w:rPr>
        <w:t xml:space="preserve"> </w:t>
      </w:r>
      <w:r w:rsidR="00797BE2">
        <w:rPr>
          <w:rFonts w:ascii="Helvetica" w:hAnsi="Helvetica" w:cstheme="minorHAnsi"/>
          <w:color w:val="FF0000"/>
          <w:sz w:val="22"/>
          <w:szCs w:val="22"/>
        </w:rPr>
        <w:t>(K-eye-sixty-seven)</w:t>
      </w:r>
      <w:r w:rsidRPr="00AB5385">
        <w:rPr>
          <w:rFonts w:ascii="Helvetica" w:hAnsi="Helvetica" w:cstheme="minorHAnsi"/>
          <w:sz w:val="22"/>
          <w:szCs w:val="22"/>
        </w:rPr>
        <w:t>, a cell proliferative marker</w:t>
      </w:r>
      <w:r>
        <w:rPr>
          <w:rFonts w:ascii="Helvetica" w:hAnsi="Helvetica" w:cstheme="minorHAnsi"/>
          <w:sz w:val="22"/>
          <w:szCs w:val="22"/>
        </w:rPr>
        <w:t>, reveals f</w:t>
      </w:r>
      <w:r w:rsidRPr="00AB5385">
        <w:rPr>
          <w:rFonts w:ascii="Helvetica" w:hAnsi="Helvetica" w:cstheme="minorHAnsi"/>
          <w:sz w:val="22"/>
          <w:szCs w:val="22"/>
        </w:rPr>
        <w:t xml:space="preserve">ewer Ki-67-positive cells </w:t>
      </w:r>
      <w:r>
        <w:rPr>
          <w:rFonts w:ascii="Helvetica" w:hAnsi="Helvetica" w:cstheme="minorHAnsi"/>
          <w:sz w:val="22"/>
          <w:szCs w:val="22"/>
        </w:rPr>
        <w:t>with</w:t>
      </w:r>
      <w:r w:rsidRPr="00AB5385">
        <w:rPr>
          <w:rFonts w:ascii="Helvetica" w:hAnsi="Helvetica" w:cstheme="minorHAnsi"/>
          <w:sz w:val="22"/>
          <w:szCs w:val="22"/>
        </w:rPr>
        <w:t>in the mi</w:t>
      </w:r>
      <w:r>
        <w:rPr>
          <w:rFonts w:ascii="Helvetica" w:hAnsi="Helvetica" w:cstheme="minorHAnsi"/>
          <w:sz w:val="22"/>
          <w:szCs w:val="22"/>
        </w:rPr>
        <w:t>cro</w:t>
      </w:r>
      <w:r w:rsidRPr="00AB5385">
        <w:rPr>
          <w:rFonts w:ascii="Helvetica" w:hAnsi="Helvetica" w:cstheme="minorHAnsi"/>
          <w:sz w:val="22"/>
          <w:szCs w:val="22"/>
        </w:rPr>
        <w:t>R</w:t>
      </w:r>
      <w:r>
        <w:rPr>
          <w:rFonts w:ascii="Helvetica" w:hAnsi="Helvetica" w:cstheme="minorHAnsi"/>
          <w:sz w:val="22"/>
          <w:szCs w:val="22"/>
        </w:rPr>
        <w:t>NA</w:t>
      </w:r>
      <w:r w:rsidRPr="00AB5385">
        <w:rPr>
          <w:rFonts w:ascii="Helvetica" w:hAnsi="Helvetica" w:cstheme="minorHAnsi"/>
          <w:sz w:val="22"/>
          <w:szCs w:val="22"/>
        </w:rPr>
        <w:t>-145</w:t>
      </w:r>
      <w:r w:rsidR="00797BE2">
        <w:rPr>
          <w:rFonts w:ascii="Helvetica" w:hAnsi="Helvetica" w:cstheme="minorHAnsi"/>
          <w:sz w:val="22"/>
          <w:szCs w:val="22"/>
        </w:rPr>
        <w:t>-</w:t>
      </w:r>
      <w:r>
        <w:rPr>
          <w:rFonts w:ascii="Helvetica" w:hAnsi="Helvetica" w:cstheme="minorHAnsi"/>
          <w:sz w:val="22"/>
          <w:szCs w:val="22"/>
        </w:rPr>
        <w:t xml:space="preserve">treated </w:t>
      </w:r>
      <w:r w:rsidRPr="00AB5385">
        <w:rPr>
          <w:rFonts w:ascii="Helvetica" w:hAnsi="Helvetica" w:cstheme="minorHAnsi"/>
          <w:sz w:val="22"/>
          <w:szCs w:val="22"/>
        </w:rPr>
        <w:t>group</w:t>
      </w:r>
      <w:r>
        <w:rPr>
          <w:rFonts w:ascii="Helvetica" w:hAnsi="Helvetica" w:cstheme="minorHAnsi"/>
          <w:b/>
          <w:bCs/>
          <w:sz w:val="22"/>
          <w:szCs w:val="22"/>
        </w:rPr>
        <w:t xml:space="preserve"> </w:t>
      </w:r>
      <w:r w:rsidRPr="00AB5385">
        <w:rPr>
          <w:rFonts w:ascii="Helvetica" w:hAnsi="Helvetica" w:cstheme="minorHAnsi"/>
          <w:b/>
          <w:bCs/>
          <w:sz w:val="22"/>
          <w:szCs w:val="22"/>
        </w:rPr>
        <w:t>[1]</w:t>
      </w:r>
      <w:r w:rsidRPr="00AB5385">
        <w:rPr>
          <w:rFonts w:ascii="Helvetica" w:hAnsi="Helvetica" w:cstheme="minorHAnsi"/>
          <w:sz w:val="22"/>
          <w:szCs w:val="22"/>
        </w:rPr>
        <w:t xml:space="preserve">, indicating a phenotype change in the </w:t>
      </w:r>
      <w:r w:rsidR="00797BE2">
        <w:rPr>
          <w:rFonts w:ascii="Helvetica" w:hAnsi="Helvetica" w:cstheme="minorHAnsi"/>
          <w:sz w:val="22"/>
          <w:szCs w:val="22"/>
        </w:rPr>
        <w:t>vascular smooth muscle cells</w:t>
      </w:r>
      <w:r w:rsidRPr="00AB5385">
        <w:rPr>
          <w:rFonts w:ascii="Helvetica" w:hAnsi="Helvetica" w:cstheme="minorHAnsi"/>
          <w:sz w:val="22"/>
          <w:szCs w:val="22"/>
        </w:rPr>
        <w:t xml:space="preserve"> from the immature proliferative state to the mature contractile state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2]</w:t>
      </w:r>
      <w:r w:rsidRPr="00AB5385">
        <w:rPr>
          <w:rFonts w:ascii="Helvetica" w:hAnsi="Helvetica" w:cstheme="minorHAnsi"/>
          <w:sz w:val="22"/>
          <w:szCs w:val="22"/>
        </w:rPr>
        <w:t>.</w:t>
      </w:r>
    </w:p>
    <w:p w14:paraId="1F0F1E9F" w14:textId="77777777" w:rsidR="00AB5385" w:rsidRDefault="00AB5385" w:rsidP="00AB5385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1B6E0A56" w14:textId="2D616367" w:rsidR="00AB5385" w:rsidRDefault="00AB5385" w:rsidP="00AB5385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2 </w:t>
      </w:r>
      <w:r w:rsidRPr="00AB5385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: please emphasize</w:t>
      </w:r>
      <w:r w:rsidR="00FC27B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miR-145 image</w:t>
      </w:r>
      <w:r w:rsidRPr="00AB5385">
        <w:rPr>
          <w:rFonts w:ascii="Helvetica" w:hAnsi="Helvetica" w:cstheme="minorHAnsi"/>
          <w:sz w:val="22"/>
          <w:szCs w:val="22"/>
        </w:rPr>
        <w:t xml:space="preserve"> </w:t>
      </w:r>
    </w:p>
    <w:p w14:paraId="0C2F3CBD" w14:textId="0B39DBBB" w:rsidR="00446671" w:rsidRPr="00AB5385" w:rsidRDefault="00446671" w:rsidP="00AB5385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2</w:t>
      </w:r>
    </w:p>
    <w:p w14:paraId="06ED7B65" w14:textId="77777777" w:rsidR="00406DF9" w:rsidRDefault="00406DF9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552658BD" w14:textId="238380B6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2E8E9F6" w14:textId="37B09603" w:rsidR="00D22563" w:rsidRDefault="00CB77AF" w:rsidP="00D2256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Hiroomi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Nishio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907E2F">
        <w:rPr>
          <w:rFonts w:ascii="Helvetica" w:hAnsi="Helvetica" w:cs="Arial"/>
          <w:sz w:val="22"/>
          <w:szCs w:val="22"/>
        </w:rPr>
        <w:t xml:space="preserve">The main goal of our protocol is to achieve patency of the implanted graft. It is also important to confirm that the graft expands after de-clamping the carotid artery </w:t>
      </w:r>
      <w:r w:rsidR="00D22563">
        <w:rPr>
          <w:rFonts w:ascii="Helvetica" w:hAnsi="Helvetica" w:cs="Arial"/>
          <w:b/>
          <w:bCs/>
          <w:sz w:val="22"/>
          <w:szCs w:val="22"/>
        </w:rPr>
        <w:t>[1]</w:t>
      </w:r>
      <w:r w:rsidR="00D22563">
        <w:rPr>
          <w:rFonts w:ascii="Helvetica" w:hAnsi="Helvetica" w:cs="Arial"/>
          <w:sz w:val="22"/>
          <w:szCs w:val="22"/>
        </w:rPr>
        <w:t xml:space="preserve">. </w:t>
      </w:r>
    </w:p>
    <w:p w14:paraId="451A9F3D" w14:textId="6C64851D" w:rsidR="00D22563" w:rsidRPr="00D22563" w:rsidRDefault="00BF42E2" w:rsidP="00D2256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22563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D22563" w:rsidRPr="00D22563">
        <w:rPr>
          <w:rFonts w:ascii="Helvetica" w:hAnsi="Helvetica" w:cs="Arial"/>
          <w:bCs/>
          <w:sz w:val="22"/>
          <w:szCs w:val="22"/>
        </w:rPr>
        <w:t xml:space="preserve"> (</w:t>
      </w:r>
      <w:r w:rsidR="00D22563" w:rsidRPr="00D22563">
        <w:rPr>
          <w:rFonts w:ascii="Helvetica" w:hAnsi="Helvetica" w:cs="Arial"/>
          <w:sz w:val="22"/>
          <w:szCs w:val="22"/>
        </w:rPr>
        <w:t>Step: 3.5., 3.9.)</w:t>
      </w:r>
      <w:r w:rsidR="00D22563">
        <w:rPr>
          <w:rFonts w:ascii="Helvetica" w:hAnsi="Helvetica" w:cs="Arial"/>
          <w:sz w:val="22"/>
          <w:szCs w:val="22"/>
        </w:rPr>
        <w:t xml:space="preserve"> </w:t>
      </w:r>
    </w:p>
    <w:sectPr w:rsidR="00D22563" w:rsidRPr="00D22563" w:rsidSect="001E230F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78CD9" w14:textId="77777777" w:rsidR="0029633D" w:rsidRDefault="0029633D">
      <w:r>
        <w:separator/>
      </w:r>
    </w:p>
  </w:endnote>
  <w:endnote w:type="continuationSeparator" w:id="0">
    <w:p w14:paraId="7FD5AF45" w14:textId="77777777" w:rsidR="0029633D" w:rsidRDefault="00296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">
    <w:panose1 w:val="00000500000000020000"/>
    <w:charset w:val="00"/>
    <w:family w:val="auto"/>
    <w:pitch w:val="variable"/>
    <w:sig w:usb0="E0002AFF" w:usb1="D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EF08B6" w:rsidRDefault="00EF08B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EF08B6" w:rsidRDefault="00EF08B6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9B1060" w14:textId="0BE483FA" w:rsidR="00EF08B6" w:rsidRPr="00C70C90" w:rsidRDefault="00EF08B6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93603A" w14:textId="77777777" w:rsidR="0029633D" w:rsidRDefault="0029633D">
      <w:r>
        <w:separator/>
      </w:r>
    </w:p>
  </w:footnote>
  <w:footnote w:type="continuationSeparator" w:id="0">
    <w:p w14:paraId="6A3997B9" w14:textId="77777777" w:rsidR="0029633D" w:rsidRDefault="002963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9AFCD" w14:textId="31E80C2D" w:rsidR="00EF08B6" w:rsidRPr="009D0491" w:rsidRDefault="00EF08B6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9D0491">
      <w:rPr>
        <w:rFonts w:ascii="Helvetica" w:hAnsi="Helvetica" w:cs="Arial"/>
        <w:b/>
        <w:noProof/>
        <w:color w:val="70AD47" w:themeColor="accent6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0491" w:rsidRPr="009D0491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EF08B6" w:rsidRPr="006A6324" w:rsidRDefault="00EF08B6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4" w15:restartNumberingAfterBreak="0">
    <w:nsid w:val="24273852"/>
    <w:multiLevelType w:val="multilevel"/>
    <w:tmpl w:val="B45223B4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5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2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8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C5AB4"/>
    <w:multiLevelType w:val="hybridMultilevel"/>
    <w:tmpl w:val="D01EA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7"/>
  </w:num>
  <w:num w:numId="3">
    <w:abstractNumId w:val="9"/>
  </w:num>
  <w:num w:numId="4">
    <w:abstractNumId w:val="8"/>
  </w:num>
  <w:num w:numId="5">
    <w:abstractNumId w:val="16"/>
  </w:num>
  <w:num w:numId="6">
    <w:abstractNumId w:val="29"/>
  </w:num>
  <w:num w:numId="7">
    <w:abstractNumId w:val="4"/>
  </w:num>
  <w:num w:numId="8">
    <w:abstractNumId w:val="19"/>
  </w:num>
  <w:num w:numId="9">
    <w:abstractNumId w:val="31"/>
  </w:num>
  <w:num w:numId="10">
    <w:abstractNumId w:val="39"/>
  </w:num>
  <w:num w:numId="11">
    <w:abstractNumId w:val="25"/>
  </w:num>
  <w:num w:numId="12">
    <w:abstractNumId w:val="33"/>
  </w:num>
  <w:num w:numId="13">
    <w:abstractNumId w:val="26"/>
  </w:num>
  <w:num w:numId="14">
    <w:abstractNumId w:val="20"/>
  </w:num>
  <w:num w:numId="15">
    <w:abstractNumId w:val="27"/>
  </w:num>
  <w:num w:numId="16">
    <w:abstractNumId w:val="1"/>
  </w:num>
  <w:num w:numId="17">
    <w:abstractNumId w:val="6"/>
  </w:num>
  <w:num w:numId="18">
    <w:abstractNumId w:val="18"/>
  </w:num>
  <w:num w:numId="19">
    <w:abstractNumId w:val="2"/>
  </w:num>
  <w:num w:numId="20">
    <w:abstractNumId w:val="3"/>
  </w:num>
  <w:num w:numId="21">
    <w:abstractNumId w:val="40"/>
  </w:num>
  <w:num w:numId="22">
    <w:abstractNumId w:val="17"/>
  </w:num>
  <w:num w:numId="23">
    <w:abstractNumId w:val="12"/>
  </w:num>
  <w:num w:numId="24">
    <w:abstractNumId w:val="10"/>
  </w:num>
  <w:num w:numId="25">
    <w:abstractNumId w:val="0"/>
  </w:num>
  <w:num w:numId="26">
    <w:abstractNumId w:val="41"/>
  </w:num>
  <w:num w:numId="27">
    <w:abstractNumId w:val="30"/>
  </w:num>
  <w:num w:numId="28">
    <w:abstractNumId w:val="22"/>
  </w:num>
  <w:num w:numId="29">
    <w:abstractNumId w:val="11"/>
  </w:num>
  <w:num w:numId="30">
    <w:abstractNumId w:val="5"/>
  </w:num>
  <w:num w:numId="31">
    <w:abstractNumId w:val="28"/>
  </w:num>
  <w:num w:numId="32">
    <w:abstractNumId w:val="32"/>
  </w:num>
  <w:num w:numId="33">
    <w:abstractNumId w:val="23"/>
  </w:num>
  <w:num w:numId="34">
    <w:abstractNumId w:val="35"/>
  </w:num>
  <w:num w:numId="35">
    <w:abstractNumId w:val="34"/>
  </w:num>
  <w:num w:numId="36">
    <w:abstractNumId w:val="24"/>
  </w:num>
  <w:num w:numId="37">
    <w:abstractNumId w:val="21"/>
  </w:num>
  <w:num w:numId="38">
    <w:abstractNumId w:val="37"/>
  </w:num>
  <w:num w:numId="39">
    <w:abstractNumId w:val="36"/>
  </w:num>
  <w:num w:numId="40">
    <w:abstractNumId w:val="38"/>
  </w:num>
  <w:num w:numId="41">
    <w:abstractNumId w:val="13"/>
  </w:num>
  <w:num w:numId="42">
    <w:abstractNumId w:val="14"/>
  </w:num>
  <w:num w:numId="43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4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sDQ3MzG0MDWzMDdQ0lEKTi0uzszPAykwrAUA2XkqSSwAAAA=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3807"/>
    <w:rsid w:val="00046433"/>
    <w:rsid w:val="000504CC"/>
    <w:rsid w:val="00067F27"/>
    <w:rsid w:val="00074929"/>
    <w:rsid w:val="00080AEB"/>
    <w:rsid w:val="00083792"/>
    <w:rsid w:val="00090BAC"/>
    <w:rsid w:val="00097F7C"/>
    <w:rsid w:val="000A2400"/>
    <w:rsid w:val="000A7096"/>
    <w:rsid w:val="000B0B1A"/>
    <w:rsid w:val="000B4E9A"/>
    <w:rsid w:val="000D065F"/>
    <w:rsid w:val="000D17E8"/>
    <w:rsid w:val="000D19B1"/>
    <w:rsid w:val="000D2C59"/>
    <w:rsid w:val="000D35D9"/>
    <w:rsid w:val="00106F46"/>
    <w:rsid w:val="001115D1"/>
    <w:rsid w:val="001216E6"/>
    <w:rsid w:val="00124E22"/>
    <w:rsid w:val="00125924"/>
    <w:rsid w:val="00126973"/>
    <w:rsid w:val="001461AF"/>
    <w:rsid w:val="00147D2D"/>
    <w:rsid w:val="001515B7"/>
    <w:rsid w:val="00151824"/>
    <w:rsid w:val="001526AF"/>
    <w:rsid w:val="001532DB"/>
    <w:rsid w:val="001546F4"/>
    <w:rsid w:val="00156129"/>
    <w:rsid w:val="00161099"/>
    <w:rsid w:val="00162D51"/>
    <w:rsid w:val="00176B96"/>
    <w:rsid w:val="00177B33"/>
    <w:rsid w:val="001819E3"/>
    <w:rsid w:val="00184EF9"/>
    <w:rsid w:val="00187F76"/>
    <w:rsid w:val="00191A77"/>
    <w:rsid w:val="00193F76"/>
    <w:rsid w:val="001A0D83"/>
    <w:rsid w:val="001A25D4"/>
    <w:rsid w:val="001B04D4"/>
    <w:rsid w:val="001B3024"/>
    <w:rsid w:val="001B5C46"/>
    <w:rsid w:val="001C5334"/>
    <w:rsid w:val="001C7BBC"/>
    <w:rsid w:val="001E230F"/>
    <w:rsid w:val="001E52A3"/>
    <w:rsid w:val="001F0427"/>
    <w:rsid w:val="001F0890"/>
    <w:rsid w:val="00220C87"/>
    <w:rsid w:val="00231215"/>
    <w:rsid w:val="00232544"/>
    <w:rsid w:val="00241E36"/>
    <w:rsid w:val="00247BFF"/>
    <w:rsid w:val="00252C43"/>
    <w:rsid w:val="00252DF9"/>
    <w:rsid w:val="0025310D"/>
    <w:rsid w:val="00253924"/>
    <w:rsid w:val="002541CC"/>
    <w:rsid w:val="002544F1"/>
    <w:rsid w:val="002617AD"/>
    <w:rsid w:val="0026563A"/>
    <w:rsid w:val="00265A07"/>
    <w:rsid w:val="00265C44"/>
    <w:rsid w:val="00271015"/>
    <w:rsid w:val="00276448"/>
    <w:rsid w:val="00277C90"/>
    <w:rsid w:val="00283E3E"/>
    <w:rsid w:val="0029128C"/>
    <w:rsid w:val="0029633D"/>
    <w:rsid w:val="002B0D88"/>
    <w:rsid w:val="002B18ED"/>
    <w:rsid w:val="002B2198"/>
    <w:rsid w:val="002B26D4"/>
    <w:rsid w:val="002B3A76"/>
    <w:rsid w:val="002B55D9"/>
    <w:rsid w:val="002C54DB"/>
    <w:rsid w:val="002D52A1"/>
    <w:rsid w:val="002D6C63"/>
    <w:rsid w:val="002E0C6F"/>
    <w:rsid w:val="002E4909"/>
    <w:rsid w:val="002E7521"/>
    <w:rsid w:val="002F3829"/>
    <w:rsid w:val="003036C1"/>
    <w:rsid w:val="00305187"/>
    <w:rsid w:val="0030618C"/>
    <w:rsid w:val="00307FCE"/>
    <w:rsid w:val="00311801"/>
    <w:rsid w:val="003138D4"/>
    <w:rsid w:val="00315E30"/>
    <w:rsid w:val="003176C4"/>
    <w:rsid w:val="00322C71"/>
    <w:rsid w:val="00330F1B"/>
    <w:rsid w:val="00336C61"/>
    <w:rsid w:val="00342D7B"/>
    <w:rsid w:val="00345E85"/>
    <w:rsid w:val="0034684D"/>
    <w:rsid w:val="003512BB"/>
    <w:rsid w:val="00355701"/>
    <w:rsid w:val="0037032F"/>
    <w:rsid w:val="00395684"/>
    <w:rsid w:val="003A0183"/>
    <w:rsid w:val="003A1109"/>
    <w:rsid w:val="003A1730"/>
    <w:rsid w:val="003A2FF8"/>
    <w:rsid w:val="003A36F5"/>
    <w:rsid w:val="003A49C2"/>
    <w:rsid w:val="003B3C2C"/>
    <w:rsid w:val="003B5E26"/>
    <w:rsid w:val="003B67D7"/>
    <w:rsid w:val="003D0847"/>
    <w:rsid w:val="003D162B"/>
    <w:rsid w:val="003E10BD"/>
    <w:rsid w:val="003E2BC9"/>
    <w:rsid w:val="004035DC"/>
    <w:rsid w:val="00406DF9"/>
    <w:rsid w:val="004104FE"/>
    <w:rsid w:val="00414B4F"/>
    <w:rsid w:val="00416893"/>
    <w:rsid w:val="00421FEA"/>
    <w:rsid w:val="00425765"/>
    <w:rsid w:val="00436F94"/>
    <w:rsid w:val="00440ED2"/>
    <w:rsid w:val="00440FFA"/>
    <w:rsid w:val="00446671"/>
    <w:rsid w:val="00450B27"/>
    <w:rsid w:val="00451A0A"/>
    <w:rsid w:val="00453116"/>
    <w:rsid w:val="00454D68"/>
    <w:rsid w:val="00455510"/>
    <w:rsid w:val="00456A5D"/>
    <w:rsid w:val="00462BEA"/>
    <w:rsid w:val="00472752"/>
    <w:rsid w:val="00472EB7"/>
    <w:rsid w:val="0047306D"/>
    <w:rsid w:val="00482D4C"/>
    <w:rsid w:val="00484950"/>
    <w:rsid w:val="004918BD"/>
    <w:rsid w:val="004924D1"/>
    <w:rsid w:val="004A4A32"/>
    <w:rsid w:val="004B68E0"/>
    <w:rsid w:val="004C1095"/>
    <w:rsid w:val="004C2DAD"/>
    <w:rsid w:val="004D4E66"/>
    <w:rsid w:val="004E2B12"/>
    <w:rsid w:val="004E2BE1"/>
    <w:rsid w:val="004E35F1"/>
    <w:rsid w:val="004E3F8E"/>
    <w:rsid w:val="004F664D"/>
    <w:rsid w:val="00504449"/>
    <w:rsid w:val="0050704D"/>
    <w:rsid w:val="00511F52"/>
    <w:rsid w:val="00513853"/>
    <w:rsid w:val="00530DC1"/>
    <w:rsid w:val="00530DD9"/>
    <w:rsid w:val="005318B2"/>
    <w:rsid w:val="005320E4"/>
    <w:rsid w:val="00533DEA"/>
    <w:rsid w:val="00536D89"/>
    <w:rsid w:val="00544594"/>
    <w:rsid w:val="00546E06"/>
    <w:rsid w:val="00554730"/>
    <w:rsid w:val="00557116"/>
    <w:rsid w:val="0055763A"/>
    <w:rsid w:val="00565757"/>
    <w:rsid w:val="00575B46"/>
    <w:rsid w:val="00584B31"/>
    <w:rsid w:val="005A09D8"/>
    <w:rsid w:val="005A1F5E"/>
    <w:rsid w:val="005A2F62"/>
    <w:rsid w:val="005A3F8F"/>
    <w:rsid w:val="005B46EB"/>
    <w:rsid w:val="005B6859"/>
    <w:rsid w:val="005D783F"/>
    <w:rsid w:val="005E2B7E"/>
    <w:rsid w:val="005E5BAB"/>
    <w:rsid w:val="005F18A3"/>
    <w:rsid w:val="005F21A0"/>
    <w:rsid w:val="006346FE"/>
    <w:rsid w:val="00636BEB"/>
    <w:rsid w:val="006402D4"/>
    <w:rsid w:val="00644D0E"/>
    <w:rsid w:val="00645B93"/>
    <w:rsid w:val="00647132"/>
    <w:rsid w:val="00654735"/>
    <w:rsid w:val="006556DE"/>
    <w:rsid w:val="006617AB"/>
    <w:rsid w:val="00664850"/>
    <w:rsid w:val="0067131B"/>
    <w:rsid w:val="00675356"/>
    <w:rsid w:val="006801B1"/>
    <w:rsid w:val="00696338"/>
    <w:rsid w:val="0069665E"/>
    <w:rsid w:val="006966C1"/>
    <w:rsid w:val="006A6324"/>
    <w:rsid w:val="006B67AF"/>
    <w:rsid w:val="006C08AE"/>
    <w:rsid w:val="006C0E87"/>
    <w:rsid w:val="006C52F8"/>
    <w:rsid w:val="006D3AA7"/>
    <w:rsid w:val="006E0EBE"/>
    <w:rsid w:val="006F2005"/>
    <w:rsid w:val="00704CBE"/>
    <w:rsid w:val="0071294C"/>
    <w:rsid w:val="00724E3B"/>
    <w:rsid w:val="007408E1"/>
    <w:rsid w:val="00745D4B"/>
    <w:rsid w:val="00746865"/>
    <w:rsid w:val="00750511"/>
    <w:rsid w:val="007548F3"/>
    <w:rsid w:val="00755B66"/>
    <w:rsid w:val="007574EC"/>
    <w:rsid w:val="00760328"/>
    <w:rsid w:val="0077071A"/>
    <w:rsid w:val="00773BC7"/>
    <w:rsid w:val="00777388"/>
    <w:rsid w:val="00786040"/>
    <w:rsid w:val="00797BE2"/>
    <w:rsid w:val="007A395B"/>
    <w:rsid w:val="007B3E0E"/>
    <w:rsid w:val="007B7612"/>
    <w:rsid w:val="007D3314"/>
    <w:rsid w:val="007D4222"/>
    <w:rsid w:val="007F49F4"/>
    <w:rsid w:val="00804C75"/>
    <w:rsid w:val="00806B1B"/>
    <w:rsid w:val="008115D7"/>
    <w:rsid w:val="0081378E"/>
    <w:rsid w:val="008169E8"/>
    <w:rsid w:val="00817569"/>
    <w:rsid w:val="00832FA5"/>
    <w:rsid w:val="00833759"/>
    <w:rsid w:val="0083567A"/>
    <w:rsid w:val="008373A7"/>
    <w:rsid w:val="00841EC4"/>
    <w:rsid w:val="00846503"/>
    <w:rsid w:val="00851B3E"/>
    <w:rsid w:val="00854994"/>
    <w:rsid w:val="0088113B"/>
    <w:rsid w:val="00894003"/>
    <w:rsid w:val="0089455F"/>
    <w:rsid w:val="008A0177"/>
    <w:rsid w:val="008B76D4"/>
    <w:rsid w:val="008D2A6A"/>
    <w:rsid w:val="008D56B3"/>
    <w:rsid w:val="008D58EC"/>
    <w:rsid w:val="008D7A48"/>
    <w:rsid w:val="008E6E0B"/>
    <w:rsid w:val="008E74F7"/>
    <w:rsid w:val="008F7754"/>
    <w:rsid w:val="00907E2F"/>
    <w:rsid w:val="009212DD"/>
    <w:rsid w:val="009301B8"/>
    <w:rsid w:val="00931D78"/>
    <w:rsid w:val="00941F06"/>
    <w:rsid w:val="00950F4D"/>
    <w:rsid w:val="00951A8E"/>
    <w:rsid w:val="00954870"/>
    <w:rsid w:val="009625B1"/>
    <w:rsid w:val="0097754C"/>
    <w:rsid w:val="0097780A"/>
    <w:rsid w:val="00982237"/>
    <w:rsid w:val="00985F44"/>
    <w:rsid w:val="00994667"/>
    <w:rsid w:val="009967C6"/>
    <w:rsid w:val="009A0E7C"/>
    <w:rsid w:val="009A3CBD"/>
    <w:rsid w:val="009B2183"/>
    <w:rsid w:val="009B26A0"/>
    <w:rsid w:val="009B3D40"/>
    <w:rsid w:val="009B4EE3"/>
    <w:rsid w:val="009B7E05"/>
    <w:rsid w:val="009C2062"/>
    <w:rsid w:val="009C2DBD"/>
    <w:rsid w:val="009C5867"/>
    <w:rsid w:val="009C7B9A"/>
    <w:rsid w:val="009D0491"/>
    <w:rsid w:val="009D0BB9"/>
    <w:rsid w:val="009D14AC"/>
    <w:rsid w:val="009F356C"/>
    <w:rsid w:val="00A20DA8"/>
    <w:rsid w:val="00A218EC"/>
    <w:rsid w:val="00A22ACE"/>
    <w:rsid w:val="00A22EB3"/>
    <w:rsid w:val="00A24027"/>
    <w:rsid w:val="00A310D7"/>
    <w:rsid w:val="00A3138F"/>
    <w:rsid w:val="00A32E7B"/>
    <w:rsid w:val="00A42EFA"/>
    <w:rsid w:val="00A544E6"/>
    <w:rsid w:val="00A54F89"/>
    <w:rsid w:val="00A60320"/>
    <w:rsid w:val="00A77CF6"/>
    <w:rsid w:val="00A8469A"/>
    <w:rsid w:val="00A85E24"/>
    <w:rsid w:val="00A87CA9"/>
    <w:rsid w:val="00A91283"/>
    <w:rsid w:val="00AA132F"/>
    <w:rsid w:val="00AB01F4"/>
    <w:rsid w:val="00AB1085"/>
    <w:rsid w:val="00AB5385"/>
    <w:rsid w:val="00AC208E"/>
    <w:rsid w:val="00AC6151"/>
    <w:rsid w:val="00AC63FC"/>
    <w:rsid w:val="00AC6588"/>
    <w:rsid w:val="00AE11E8"/>
    <w:rsid w:val="00AE63BD"/>
    <w:rsid w:val="00AE7DAA"/>
    <w:rsid w:val="00B04111"/>
    <w:rsid w:val="00B13941"/>
    <w:rsid w:val="00B340A8"/>
    <w:rsid w:val="00B40E12"/>
    <w:rsid w:val="00B435B8"/>
    <w:rsid w:val="00B4499C"/>
    <w:rsid w:val="00B54F70"/>
    <w:rsid w:val="00B653B7"/>
    <w:rsid w:val="00B66A14"/>
    <w:rsid w:val="00B67855"/>
    <w:rsid w:val="00B72460"/>
    <w:rsid w:val="00B7250F"/>
    <w:rsid w:val="00B73CF5"/>
    <w:rsid w:val="00B73E34"/>
    <w:rsid w:val="00B85396"/>
    <w:rsid w:val="00B90019"/>
    <w:rsid w:val="00B95FFF"/>
    <w:rsid w:val="00BA272D"/>
    <w:rsid w:val="00BB47A2"/>
    <w:rsid w:val="00BC3219"/>
    <w:rsid w:val="00BC613E"/>
    <w:rsid w:val="00BC6DA7"/>
    <w:rsid w:val="00BD7462"/>
    <w:rsid w:val="00BE051D"/>
    <w:rsid w:val="00BE7128"/>
    <w:rsid w:val="00BF42E2"/>
    <w:rsid w:val="00BF4BD8"/>
    <w:rsid w:val="00C4262A"/>
    <w:rsid w:val="00C46EB8"/>
    <w:rsid w:val="00C46FC2"/>
    <w:rsid w:val="00C57ADC"/>
    <w:rsid w:val="00C602B2"/>
    <w:rsid w:val="00C65C6D"/>
    <w:rsid w:val="00C70C90"/>
    <w:rsid w:val="00C711E7"/>
    <w:rsid w:val="00C7374B"/>
    <w:rsid w:val="00C7648D"/>
    <w:rsid w:val="00C76775"/>
    <w:rsid w:val="00C8109F"/>
    <w:rsid w:val="00C836F3"/>
    <w:rsid w:val="00C861F2"/>
    <w:rsid w:val="00C97B11"/>
    <w:rsid w:val="00CA1579"/>
    <w:rsid w:val="00CA2079"/>
    <w:rsid w:val="00CA371A"/>
    <w:rsid w:val="00CB039A"/>
    <w:rsid w:val="00CB3360"/>
    <w:rsid w:val="00CB77AF"/>
    <w:rsid w:val="00CC0C58"/>
    <w:rsid w:val="00CC29BF"/>
    <w:rsid w:val="00CD515D"/>
    <w:rsid w:val="00CD796C"/>
    <w:rsid w:val="00CD7F92"/>
    <w:rsid w:val="00CE10F2"/>
    <w:rsid w:val="00CF22F6"/>
    <w:rsid w:val="00CF6830"/>
    <w:rsid w:val="00D00EF4"/>
    <w:rsid w:val="00D10BFA"/>
    <w:rsid w:val="00D10F00"/>
    <w:rsid w:val="00D150D8"/>
    <w:rsid w:val="00D151CF"/>
    <w:rsid w:val="00D15864"/>
    <w:rsid w:val="00D22563"/>
    <w:rsid w:val="00D300CE"/>
    <w:rsid w:val="00D3037E"/>
    <w:rsid w:val="00D30ABD"/>
    <w:rsid w:val="00D3616A"/>
    <w:rsid w:val="00D46DEB"/>
    <w:rsid w:val="00D524B5"/>
    <w:rsid w:val="00D55EFE"/>
    <w:rsid w:val="00D852C0"/>
    <w:rsid w:val="00D910B6"/>
    <w:rsid w:val="00D92076"/>
    <w:rsid w:val="00D925CB"/>
    <w:rsid w:val="00D927F5"/>
    <w:rsid w:val="00DA117F"/>
    <w:rsid w:val="00DA17FB"/>
    <w:rsid w:val="00DB7EBA"/>
    <w:rsid w:val="00DC058D"/>
    <w:rsid w:val="00DC1E10"/>
    <w:rsid w:val="00DC2F8C"/>
    <w:rsid w:val="00DC7C84"/>
    <w:rsid w:val="00DC7D3A"/>
    <w:rsid w:val="00DD2CF9"/>
    <w:rsid w:val="00DD601F"/>
    <w:rsid w:val="00DD7153"/>
    <w:rsid w:val="00DE2882"/>
    <w:rsid w:val="00DE46DB"/>
    <w:rsid w:val="00DE66F3"/>
    <w:rsid w:val="00E03542"/>
    <w:rsid w:val="00E24673"/>
    <w:rsid w:val="00E24898"/>
    <w:rsid w:val="00E355EE"/>
    <w:rsid w:val="00E61429"/>
    <w:rsid w:val="00E62BDB"/>
    <w:rsid w:val="00E65038"/>
    <w:rsid w:val="00E71FD9"/>
    <w:rsid w:val="00E720CD"/>
    <w:rsid w:val="00E806D6"/>
    <w:rsid w:val="00E8076C"/>
    <w:rsid w:val="00E813DB"/>
    <w:rsid w:val="00E910AC"/>
    <w:rsid w:val="00E943F6"/>
    <w:rsid w:val="00E94DB5"/>
    <w:rsid w:val="00E95982"/>
    <w:rsid w:val="00EA20E5"/>
    <w:rsid w:val="00EA2756"/>
    <w:rsid w:val="00EA4B94"/>
    <w:rsid w:val="00EA60D4"/>
    <w:rsid w:val="00EA64DA"/>
    <w:rsid w:val="00EC2396"/>
    <w:rsid w:val="00ED4DDE"/>
    <w:rsid w:val="00EE1E2F"/>
    <w:rsid w:val="00EE4460"/>
    <w:rsid w:val="00EF08B6"/>
    <w:rsid w:val="00EF4E2B"/>
    <w:rsid w:val="00F0293A"/>
    <w:rsid w:val="00F04E9E"/>
    <w:rsid w:val="00F06B83"/>
    <w:rsid w:val="00F10FAD"/>
    <w:rsid w:val="00F146E3"/>
    <w:rsid w:val="00F151D0"/>
    <w:rsid w:val="00F15B0F"/>
    <w:rsid w:val="00F22F5E"/>
    <w:rsid w:val="00F31E95"/>
    <w:rsid w:val="00F35094"/>
    <w:rsid w:val="00F434B5"/>
    <w:rsid w:val="00F44998"/>
    <w:rsid w:val="00F529E2"/>
    <w:rsid w:val="00F56A75"/>
    <w:rsid w:val="00F60B45"/>
    <w:rsid w:val="00F62AB1"/>
    <w:rsid w:val="00F64FB6"/>
    <w:rsid w:val="00F711E5"/>
    <w:rsid w:val="00F80CE4"/>
    <w:rsid w:val="00F95E8D"/>
    <w:rsid w:val="00FA1A9D"/>
    <w:rsid w:val="00FA7A79"/>
    <w:rsid w:val="00FA7D51"/>
    <w:rsid w:val="00FB6DFD"/>
    <w:rsid w:val="00FC27B4"/>
    <w:rsid w:val="00FD1497"/>
    <w:rsid w:val="00FD64B9"/>
    <w:rsid w:val="00FE059A"/>
    <w:rsid w:val="00FE06D9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6844D8"/>
  <w14:defaultImageDpi w14:val="330"/>
  <w15:docId w15:val="{C4E426A7-D2A6-5043-8145-F05B019A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sumoto@kuhp.kyoto-u.ac.jp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58400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minatoya@kuhp.kyoto-u.ac.j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nishio@kuhp.kyoto-u.ac.jp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524</Words>
  <Characters>8691</Characters>
  <Application>Microsoft Office Word</Application>
  <DocSecurity>0</DocSecurity>
  <Lines>72</Lines>
  <Paragraphs>2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 </vt:lpstr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1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Aaron Kolski-Andreaco</dc:creator>
  <cp:keywords/>
  <dc:description/>
  <cp:lastModifiedBy>Anastasia Gomez</cp:lastModifiedBy>
  <cp:revision>4</cp:revision>
  <dcterms:created xsi:type="dcterms:W3CDTF">2020-03-02T12:43:00Z</dcterms:created>
  <dcterms:modified xsi:type="dcterms:W3CDTF">2020-03-06T15:39:00Z</dcterms:modified>
</cp:coreProperties>
</file>